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9E19DF" w:rsidRDefault="00B72611" w:rsidP="009E19DF">
      <w:pPr>
        <w:pStyle w:val="ChapterTitleNumberBPBHEB"/>
      </w:pPr>
      <w:r w:rsidRPr="009E19DF">
        <w:t xml:space="preserve">CHAPTER </w:t>
      </w:r>
      <w:r w:rsidR="00384F1D">
        <w:t>9</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1383BCC7"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1123B7" w:rsidRPr="00DC7D96">
        <w:t>help</w:t>
      </w:r>
      <w:r w:rsidRPr="00DC7D96">
        <w:t xml:space="preserv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2E090B5" w14:textId="0BFB8793" w:rsidR="00437754" w:rsidRDefault="00437754" w:rsidP="00D13371">
      <w:pPr>
        <w:pStyle w:val="NormalBPBHEB"/>
        <w:numPr>
          <w:ilvl w:val="0"/>
          <w:numId w:val="34"/>
        </w:numPr>
      </w:pPr>
      <w:r>
        <w:t>End User, Front End and Mobile</w:t>
      </w:r>
    </w:p>
    <w:p w14:paraId="301F0630" w14:textId="77777777" w:rsidR="00DB5D1A" w:rsidRPr="00437754" w:rsidRDefault="00DB5D1A" w:rsidP="00D13371">
      <w:pPr>
        <w:pStyle w:val="NormalBPBHEB"/>
        <w:numPr>
          <w:ilvl w:val="0"/>
          <w:numId w:val="34"/>
        </w:numPr>
      </w:pPr>
      <w:r w:rsidRPr="00D13371">
        <w:t>End User Computing</w:t>
      </w:r>
    </w:p>
    <w:p w14:paraId="313D1B15" w14:textId="77777777" w:rsidR="00DB5D1A" w:rsidRPr="00437754" w:rsidRDefault="00DB5D1A" w:rsidP="00D13371">
      <w:pPr>
        <w:pStyle w:val="NormalBPBHEB"/>
        <w:numPr>
          <w:ilvl w:val="1"/>
          <w:numId w:val="34"/>
        </w:numPr>
      </w:pPr>
      <w:r w:rsidRPr="00D13371">
        <w:t>Amazon AppStream 2.0</w:t>
      </w:r>
    </w:p>
    <w:p w14:paraId="1044BE96" w14:textId="77777777" w:rsidR="00DB5D1A" w:rsidRPr="00437754" w:rsidRDefault="00DB5D1A" w:rsidP="00D13371">
      <w:pPr>
        <w:pStyle w:val="NormalBPBHEB"/>
        <w:numPr>
          <w:ilvl w:val="1"/>
          <w:numId w:val="34"/>
        </w:numPr>
      </w:pPr>
      <w:r w:rsidRPr="00D13371">
        <w:t>Amazon WorkSpaces Family</w:t>
      </w:r>
    </w:p>
    <w:p w14:paraId="38503EAF" w14:textId="77777777" w:rsidR="00DB5D1A" w:rsidRPr="00437754" w:rsidRDefault="00DB5D1A" w:rsidP="00D13371">
      <w:pPr>
        <w:pStyle w:val="NormalBPBHEB"/>
        <w:numPr>
          <w:ilvl w:val="0"/>
          <w:numId w:val="34"/>
        </w:numPr>
      </w:pPr>
      <w:r w:rsidRPr="00D13371">
        <w:t>Front-end Web &amp; Mobile</w:t>
      </w:r>
    </w:p>
    <w:p w14:paraId="79819045" w14:textId="77777777" w:rsidR="00DB5D1A" w:rsidRPr="00437754" w:rsidRDefault="00DB5D1A" w:rsidP="00D13371">
      <w:pPr>
        <w:pStyle w:val="NormalBPBHEB"/>
        <w:numPr>
          <w:ilvl w:val="0"/>
          <w:numId w:val="35"/>
        </w:numPr>
      </w:pPr>
      <w:r w:rsidRPr="00D13371">
        <w:t>Amazon API Gateway</w:t>
      </w:r>
    </w:p>
    <w:p w14:paraId="7A8898F4" w14:textId="77777777" w:rsidR="00DB5D1A" w:rsidRPr="00437754" w:rsidRDefault="00DB5D1A" w:rsidP="00D13371">
      <w:pPr>
        <w:pStyle w:val="NormalBPBHEB"/>
        <w:numPr>
          <w:ilvl w:val="0"/>
          <w:numId w:val="35"/>
        </w:numPr>
      </w:pPr>
      <w:r w:rsidRPr="00D13371">
        <w:t>Amazon Location Service</w:t>
      </w:r>
    </w:p>
    <w:p w14:paraId="6560CC70" w14:textId="77777777" w:rsidR="00DB5D1A" w:rsidRPr="00437754" w:rsidRDefault="00DB5D1A" w:rsidP="00D13371">
      <w:pPr>
        <w:pStyle w:val="NormalBPBHEB"/>
        <w:numPr>
          <w:ilvl w:val="0"/>
          <w:numId w:val="35"/>
        </w:numPr>
      </w:pPr>
      <w:r w:rsidRPr="00D13371">
        <w:t>Amazon Pinpoint</w:t>
      </w:r>
    </w:p>
    <w:p w14:paraId="4D8FD202" w14:textId="77777777" w:rsidR="00DB5D1A" w:rsidRPr="00437754" w:rsidRDefault="00DB5D1A" w:rsidP="00D13371">
      <w:pPr>
        <w:pStyle w:val="NormalBPBHEB"/>
        <w:numPr>
          <w:ilvl w:val="0"/>
          <w:numId w:val="35"/>
        </w:numPr>
      </w:pPr>
      <w:r w:rsidRPr="00D13371">
        <w:t>Amazon Simple Email Service (SES)</w:t>
      </w:r>
    </w:p>
    <w:p w14:paraId="21787118" w14:textId="77777777" w:rsidR="00DB5D1A" w:rsidRPr="00437754" w:rsidRDefault="00DB5D1A" w:rsidP="00D13371">
      <w:pPr>
        <w:pStyle w:val="NormalBPBHEB"/>
        <w:numPr>
          <w:ilvl w:val="0"/>
          <w:numId w:val="35"/>
        </w:numPr>
      </w:pPr>
      <w:r w:rsidRPr="00D13371">
        <w:t>AWS Amplify</w:t>
      </w:r>
    </w:p>
    <w:p w14:paraId="24975B72" w14:textId="77777777" w:rsidR="00DB5D1A" w:rsidRPr="00437754" w:rsidRDefault="00DB5D1A" w:rsidP="00D13371">
      <w:pPr>
        <w:pStyle w:val="NormalBPBHEB"/>
        <w:numPr>
          <w:ilvl w:val="0"/>
          <w:numId w:val="35"/>
        </w:numPr>
      </w:pPr>
      <w:r w:rsidRPr="00D13371">
        <w:t>AWS AppSync</w:t>
      </w:r>
    </w:p>
    <w:p w14:paraId="5D9BE0F4" w14:textId="77777777" w:rsidR="00DB5D1A" w:rsidRPr="00437754" w:rsidRDefault="00DB5D1A" w:rsidP="00D13371">
      <w:pPr>
        <w:pStyle w:val="NormalBPBHEB"/>
        <w:numPr>
          <w:ilvl w:val="0"/>
          <w:numId w:val="35"/>
        </w:numPr>
      </w:pPr>
      <w:r w:rsidRPr="00D13371">
        <w:t>AWS Device Farm</w:t>
      </w:r>
    </w:p>
    <w:p w14:paraId="4719CCD0" w14:textId="77777777" w:rsidR="00730E7B" w:rsidRDefault="00730E7B" w:rsidP="00730E7B">
      <w:pPr>
        <w:pStyle w:val="Heading1BPBHEB"/>
      </w:pPr>
      <w:r>
        <w:lastRenderedPageBreak/>
        <w:t>Objectives</w:t>
      </w:r>
    </w:p>
    <w:p w14:paraId="6E256BFE" w14:textId="1740BD34" w:rsidR="00947812" w:rsidRPr="00947812" w:rsidRDefault="00947812" w:rsidP="00947812">
      <w:pPr>
        <w:pStyle w:val="NormalBPBHEB"/>
      </w:pPr>
      <w:r w:rsidRPr="00947812">
        <w:t xml:space="preserve">In Chapter </w:t>
      </w:r>
      <w:r w:rsidR="00291766">
        <w:t>10</w:t>
      </w:r>
      <w:r w:rsidRPr="00947812">
        <w:t xml:space="preserve">, readers will explore how AWS empowers End User Computing through services like Amazon AppStream 2.0 and Amazon WorkSpaces, providing flexible and secure computing environments. </w:t>
      </w:r>
      <w:r w:rsidR="000B16AB" w:rsidRPr="000B16AB">
        <w:rPr>
          <w:lang w:val="en-IN"/>
        </w:rPr>
        <w:t>This will examine Front-end Web &amp; Mobile services using AWS tools like API Gateway, Location Service, Pinpoint, and SES to build responsive, scalable, and secure apps</w:t>
      </w:r>
      <w:r w:rsidRPr="00947812">
        <w:t>.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2683DB5A" w:rsidR="004D50E7" w:rsidRPr="004D50E7" w:rsidRDefault="004D50E7" w:rsidP="004D193E">
      <w:pPr>
        <w:pStyle w:val="NormalBPBHEB"/>
      </w:pPr>
      <w:bookmarkStart w:id="0"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70350">
        <w:t>key factors</w:t>
      </w:r>
      <w:r w:rsidR="00257283" w:rsidRPr="004D50E7">
        <w:t>.</w:t>
      </w:r>
      <w:r w:rsidRPr="004D50E7">
        <w:t xml:space="preserve"> </w:t>
      </w:r>
      <w:r w:rsidR="00730E7B">
        <w:t>This chapter</w:t>
      </w:r>
      <w:r w:rsidRPr="004D50E7">
        <w:t xml:space="preserve"> </w:t>
      </w:r>
      <w:r w:rsidR="00257283">
        <w:t>explores</w:t>
      </w:r>
      <w:r w:rsidR="00257283" w:rsidRPr="004D50E7">
        <w:t xml:space="preserve"> the</w:t>
      </w:r>
      <w:r w:rsidRPr="004D50E7">
        <w:t xml:space="preserv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372DB504" w:rsidR="005634F8" w:rsidRPr="004D50E7" w:rsidRDefault="00BD02F6" w:rsidP="004D193E">
      <w:pPr>
        <w:pStyle w:val="NormalBPBHEB"/>
      </w:pPr>
      <w:r>
        <w:t xml:space="preserve">In today’s increasingly remote and digital-first world, the need for robust, flexible, and scalable end-user computing solutions has never been greater. </w:t>
      </w:r>
      <w:r w:rsidR="003871BD" w:rsidRPr="003871BD">
        <w:rPr>
          <w:lang w:val="en-IN"/>
        </w:rPr>
        <w:t xml:space="preserve">AWS provides a comprehensive suite of services designed to meet organizational needs, </w:t>
      </w:r>
      <w:r w:rsidR="00DC6E40" w:rsidRPr="003871BD">
        <w:rPr>
          <w:lang w:val="en-IN"/>
        </w:rPr>
        <w:t>helping</w:t>
      </w:r>
      <w:r w:rsidR="003871BD" w:rsidRPr="003871BD">
        <w:rPr>
          <w:lang w:val="en-IN"/>
        </w:rPr>
        <w:t xml:space="preserve"> secure and high-performance access to applications and desktops regardless of user location.</w:t>
      </w:r>
      <w:r>
        <w:t xml:space="preserve"> In this section, we will explore key AWS offerings in the realm of end-user computing and examine how these solutions drive productivity, security, and efficiency.</w:t>
      </w:r>
    </w:p>
    <w:p w14:paraId="7F8F092F" w14:textId="79AB609F" w:rsidR="004D50E7" w:rsidRPr="004D193E" w:rsidRDefault="004D50E7" w:rsidP="00D6247B">
      <w:pPr>
        <w:pStyle w:val="Heading3BPBHEB"/>
      </w:pPr>
      <w:r w:rsidRPr="004D193E">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D6247B">
      <w:pPr>
        <w:pStyle w:val="Heading3BPBHEB"/>
      </w:pPr>
      <w:r w:rsidRPr="004D193E">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7ABA72C0" w:rsidR="00E42DB4" w:rsidRPr="00E42DB4" w:rsidRDefault="00E42DB4" w:rsidP="00E42DB4">
      <w:pPr>
        <w:pStyle w:val="NormalBPBHEB"/>
        <w:rPr>
          <w:b/>
          <w:bCs/>
        </w:rPr>
      </w:pPr>
      <w:r>
        <w:t>In the</w:t>
      </w:r>
      <w:r w:rsidR="00377200">
        <w:t xml:space="preserve"> </w:t>
      </w:r>
      <w:r w:rsidR="00377200" w:rsidRPr="00D13371">
        <w:rPr>
          <w:i/>
          <w:iCs/>
        </w:rPr>
        <w:t xml:space="preserve">Figure </w:t>
      </w:r>
      <w:r w:rsidR="00384F1D">
        <w:rPr>
          <w:i/>
          <w:iCs/>
        </w:rPr>
        <w:t>9.</w:t>
      </w:r>
      <w:r w:rsidR="00377200" w:rsidRPr="00D13371">
        <w:rPr>
          <w:i/>
          <w:iCs/>
        </w:rPr>
        <w:t>1</w:t>
      </w:r>
      <w:r w:rsidR="00437754">
        <w:rPr>
          <w:i/>
          <w:iCs/>
        </w:rPr>
        <w:t>,</w:t>
      </w:r>
      <w:r w:rsidR="00377200">
        <w:t xml:space="preserve">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257283" w:rsidRPr="00451AA5">
        <w:t>),</w:t>
      </w:r>
      <w:r w:rsidR="00257283">
        <w:rPr>
          <w:b/>
          <w:bCs/>
        </w:rPr>
        <w:t xml:space="preserve"> an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3BBC65BD" w:rsidR="00A81A35" w:rsidRPr="004D50E7" w:rsidRDefault="000E130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6667E0F1" w14:textId="670D413E" w:rsidR="005634F8" w:rsidRPr="004D50E7" w:rsidRDefault="00E510A4" w:rsidP="004D193E">
      <w:pPr>
        <w:pStyle w:val="NormalBPBHEB"/>
      </w:pPr>
      <w:r w:rsidRPr="00E510A4">
        <w:t xml:space="preserve">In an increasingly mobile and interconnected world, delivering high-quality, responsive, and engaging front-end web and mobile experiences is </w:t>
      </w:r>
      <w:r w:rsidR="00250565">
        <w:t>invaluable</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w:t>
      </w:r>
      <w:r w:rsidR="004F071F" w:rsidRPr="00E510A4">
        <w:t>improve</w:t>
      </w:r>
      <w:r w:rsidRPr="00E510A4">
        <w:t xml:space="preserve"> front-end application development</w:t>
      </w:r>
      <w:r w:rsidR="008C27D7">
        <w:t>.</w:t>
      </w:r>
    </w:p>
    <w:p w14:paraId="670CDCB5" w14:textId="363DA8C6" w:rsidR="004D50E7" w:rsidRPr="004D193E" w:rsidRDefault="004D50E7" w:rsidP="00D6247B">
      <w:pPr>
        <w:pStyle w:val="Heading3BPBHEB"/>
      </w:pPr>
      <w:r w:rsidRPr="004D193E">
        <w:t>Amazon API Gateway</w:t>
      </w:r>
    </w:p>
    <w:p w14:paraId="737BEE48" w14:textId="7058369F"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w:t>
      </w:r>
      <w:r w:rsidR="004F071F" w:rsidRPr="004D50E7">
        <w:t>helping</w:t>
      </w:r>
      <w:r w:rsidRPr="004D50E7">
        <w:t xml:space="preserve">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103966">
      <w:pPr>
        <w:pStyle w:val="Heading3BPBHEB"/>
      </w:pPr>
      <w:r w:rsidRPr="004D193E">
        <w:t>Amazon Pinpoint</w:t>
      </w:r>
    </w:p>
    <w:p w14:paraId="5E4C323F" w14:textId="18C9CA90" w:rsidR="004D50E7" w:rsidRPr="004D50E7" w:rsidRDefault="00C80F58" w:rsidP="004D193E">
      <w:pPr>
        <w:pStyle w:val="NormalBPBHEB"/>
      </w:pPr>
      <w:r w:rsidRPr="00C80F58">
        <w:rPr>
          <w:lang w:val="en-IN"/>
        </w:rPr>
        <w:t>Communication is essential for user engagement, and Amazon Pinpoint serves as a tool for improving customer interactions.</w:t>
      </w:r>
      <w:r>
        <w:rPr>
          <w:lang w:val="en-IN"/>
        </w:rPr>
        <w:t xml:space="preserve"> </w:t>
      </w:r>
      <w:r w:rsidR="004D50E7" w:rsidRPr="004D50E7">
        <w:t>Our exploration will uncover how Pinpoint enables personalized and targeted communication across multiple channels, including email, SMS, and mobile push notifications.</w:t>
      </w:r>
    </w:p>
    <w:p w14:paraId="2C307E2B" w14:textId="2D68C213" w:rsidR="004D50E7" w:rsidRPr="004D193E" w:rsidRDefault="004D50E7" w:rsidP="00103966">
      <w:pPr>
        <w:pStyle w:val="Heading3BPBHEB"/>
      </w:pPr>
      <w:r w:rsidRPr="004D193E">
        <w:t>Amazon Simple Email Service (SES)</w:t>
      </w:r>
    </w:p>
    <w:p w14:paraId="5B6504F2" w14:textId="024D7E5D" w:rsidR="004D50E7" w:rsidRPr="004D50E7" w:rsidRDefault="004D50E7" w:rsidP="004D193E">
      <w:pPr>
        <w:pStyle w:val="NormalBPBHEB"/>
      </w:pPr>
      <w:r w:rsidRPr="004D50E7">
        <w:t xml:space="preserve">Email communication </w:t>
      </w:r>
      <w:r w:rsidR="001123B7" w:rsidRPr="004D50E7">
        <w:t>is still</w:t>
      </w:r>
      <w:r w:rsidRPr="004D50E7">
        <w:t xml:space="preserve">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103966">
      <w:pPr>
        <w:pStyle w:val="Heading3BPBHEB"/>
      </w:pPr>
      <w:r w:rsidRPr="004D193E">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103966">
      <w:pPr>
        <w:pStyle w:val="Heading3BPBHEB"/>
      </w:pPr>
      <w:r w:rsidRPr="004D193E">
        <w:t>AWS AppSync</w:t>
      </w:r>
    </w:p>
    <w:p w14:paraId="0EB18B6A" w14:textId="7CCF68F2"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w:t>
      </w:r>
      <w:r w:rsidR="005C6DD2" w:rsidRPr="004D50E7">
        <w:t>helps</w:t>
      </w:r>
      <w:r w:rsidRPr="004D50E7">
        <w:t xml:space="preserve">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103966" w:rsidRDefault="004D50E7" w:rsidP="00103966">
      <w:pPr>
        <w:pStyle w:val="Heading3BPBHEB"/>
      </w:pPr>
      <w:r w:rsidRPr="00103966">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AA414B4" w:rsidR="00C1413F" w:rsidRDefault="00E12E6E" w:rsidP="002643B5">
      <w:pPr>
        <w:pStyle w:val="ChapterTitleNumberBPBHEB"/>
      </w:pPr>
      <w:bookmarkStart w:id="1" w:name="_Hlk153207405"/>
      <w:r>
        <w:t>End User</w:t>
      </w:r>
      <w:r w:rsidR="00437754">
        <w:t xml:space="preserve"> Computing</w:t>
      </w:r>
    </w:p>
    <w:bookmarkEnd w:id="0"/>
    <w:bookmarkEnd w:id="1"/>
    <w:p w14:paraId="6742F407" w14:textId="582420C1" w:rsidR="003B4817" w:rsidRPr="003B4817" w:rsidRDefault="003B4817" w:rsidP="004D193E">
      <w:pPr>
        <w:pStyle w:val="Heading1BPBHEB"/>
      </w:pPr>
      <w:r w:rsidRPr="003B4817">
        <w:t>Amazon AppStream 2.0</w:t>
      </w:r>
    </w:p>
    <w:p w14:paraId="0E4394CB" w14:textId="711E7586"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xml:space="preserve">) stands as </w:t>
      </w:r>
      <w:r w:rsidR="00C70350" w:rsidRPr="003B4817">
        <w:t>a</w:t>
      </w:r>
      <w:r w:rsidR="00C70350">
        <w:t xml:space="preserve"> critical 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w:t>
      </w:r>
      <w:r w:rsidR="00084EB2" w:rsidRPr="00084EB2">
        <w:rPr>
          <w:lang w:val="en-IN"/>
        </w:rPr>
        <w:t xml:space="preserve">This service </w:t>
      </w:r>
      <w:r w:rsidR="00127ADF" w:rsidRPr="00127ADF">
        <w:rPr>
          <w:lang w:val="en-IN"/>
        </w:rPr>
        <w:t xml:space="preserve">transformed </w:t>
      </w:r>
      <w:r w:rsidR="00084EB2" w:rsidRPr="00084EB2">
        <w:rPr>
          <w:lang w:val="en-IN"/>
        </w:rPr>
        <w:t>application delivery, providing responsive and secure streaming for various devices.</w:t>
      </w:r>
    </w:p>
    <w:p w14:paraId="51AFE193" w14:textId="529BD3E0" w:rsidR="003B4817" w:rsidRPr="003B4817" w:rsidRDefault="003B4817" w:rsidP="004D193E">
      <w:pPr>
        <w:pStyle w:val="Heading2BPBHEB"/>
      </w:pPr>
      <w:r w:rsidRPr="003B4817">
        <w:t>Amazon AppStream 2.0 Overview</w:t>
      </w:r>
    </w:p>
    <w:p w14:paraId="636D9639" w14:textId="0250D0FE" w:rsidR="003B4817" w:rsidRPr="003B4817" w:rsidRDefault="003B4817" w:rsidP="00437754">
      <w:pPr>
        <w:pStyle w:val="NormalBPBHEB"/>
      </w:pPr>
      <w:r w:rsidRPr="003B4817">
        <w:t xml:space="preserve">Amazon AppStream 2.0 is a fully managed application streaming service that allows users to stream desktop applications securely to their devices. It </w:t>
      </w:r>
      <w:r w:rsidR="005C6DD2" w:rsidRPr="003B4817">
        <w:t>cuts</w:t>
      </w:r>
      <w:r w:rsidRPr="003B4817">
        <w:t xml:space="preserve"> the need for users to install and run applications locally, providing a dynamic and scalable solution for both enterprises and educational institutions</w:t>
      </w:r>
      <w:bookmarkStart w:id="2" w:name="_Ref153206000"/>
      <w:sdt>
        <w:sdtPr>
          <w:id w:val="1198742914"/>
          <w:citation/>
        </w:sdtPr>
        <w:sdtEnd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2"/>
      <w:r w:rsidRPr="003B4817">
        <w:t>.</w:t>
      </w:r>
    </w:p>
    <w:p w14:paraId="7E28F008" w14:textId="66417794" w:rsidR="003B4817" w:rsidRDefault="003B4817" w:rsidP="005A26FE">
      <w:pPr>
        <w:pStyle w:val="Heading2BPBHEB"/>
      </w:pPr>
      <w:r w:rsidRPr="003B4817">
        <w:t>Key Features and Capabilities</w:t>
      </w:r>
    </w:p>
    <w:p w14:paraId="21BF0C41" w14:textId="0E59728B"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2FF76548"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1AA8BBE7"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allows for dynamic scaling based on the number of users, ensuring </w:t>
      </w:r>
      <w:r w:rsidR="005C6DD2" w:rsidRPr="003B4817">
        <w:t>best</w:t>
      </w:r>
      <w:r w:rsidRPr="003B4817">
        <w:t xml:space="preserve"> performance during peak usage periods and cost efficiency during periods of lower demand.</w:t>
      </w:r>
    </w:p>
    <w:p w14:paraId="19A3B365" w14:textId="6BFA019D" w:rsidR="00F7739D" w:rsidRDefault="000378F1" w:rsidP="00451AA5">
      <w:pPr>
        <w:pStyle w:val="NormalBPBHEB"/>
      </w:pPr>
      <w:r w:rsidRPr="000378F1">
        <w:t xml:space="preserve">The significance of AWS’s cloud capabilities extends beyond traditional business applications. As </w:t>
      </w:r>
      <w:r w:rsidR="00D24988">
        <w:t>shown</w:t>
      </w:r>
      <w:r w:rsidRPr="000378F1">
        <w:t xml:space="preserve"> in </w:t>
      </w:r>
      <w:r w:rsidRPr="00D13371">
        <w:rPr>
          <w:i/>
          <w:iCs/>
        </w:rPr>
        <w:t xml:space="preserve">Figure </w:t>
      </w:r>
      <w:r w:rsidR="00384F1D">
        <w:rPr>
          <w:i/>
          <w:iCs/>
        </w:rPr>
        <w:t>9.</w:t>
      </w:r>
      <w:r w:rsidRPr="00D13371">
        <w:rPr>
          <w:i/>
          <w:iCs/>
        </w:rPr>
        <w:t>2</w:t>
      </w:r>
      <w:r w:rsidRPr="000378F1">
        <w:t xml:space="preserve">, AWS built a highly secure data lake and a global-scale analytics environment to </w:t>
      </w:r>
      <w:r w:rsidR="001123B7" w:rsidRPr="000378F1">
        <w:t>help</w:t>
      </w:r>
      <w:r w:rsidRPr="000378F1">
        <w:t xml:space="preserve"> in forecasting the spread and risk of COVID-1</w:t>
      </w:r>
      <w:r w:rsidR="00291766">
        <w:t>10</w:t>
      </w:r>
      <w:r w:rsidRPr="000378F1">
        <w:t>,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785958C6" w:rsidR="009D67A2" w:rsidRPr="003B4817" w:rsidRDefault="006360AB" w:rsidP="00D6147A">
      <w:pPr>
        <w:pStyle w:val="FigureCaptionBPBHEB"/>
      </w:pPr>
      <w:r w:rsidRPr="004D193E">
        <w:rPr>
          <w:b/>
          <w:bCs w:val="0"/>
        </w:rPr>
        <w:t xml:space="preserve">Figure </w:t>
      </w:r>
      <w:r w:rsidR="00384F1D">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w:t>
      </w:r>
      <w:r w:rsidR="00384F1D">
        <w:t>9</w:t>
      </w:r>
      <w:r w:rsidR="00614B65">
        <w:t xml:space="preserve">spread risk study </w:t>
      </w:r>
      <w:r>
        <w:t>(AWS Blogs)</w:t>
      </w:r>
      <w:r w:rsidRPr="004413B5">
        <w:t>.</w:t>
      </w:r>
    </w:p>
    <w:p w14:paraId="2C473275" w14:textId="789568F7" w:rsidR="003B4817" w:rsidRDefault="003B4817" w:rsidP="005A26FE">
      <w:pPr>
        <w:pStyle w:val="Heading2BPBHEB"/>
      </w:pPr>
      <w:r w:rsidRPr="003B4817">
        <w:t>Use Cases</w:t>
      </w:r>
    </w:p>
    <w:p w14:paraId="1C68845E" w14:textId="7DF58B82" w:rsidR="003D3E2B" w:rsidRDefault="00E756AA" w:rsidP="004D193E">
      <w:pPr>
        <w:pStyle w:val="NormalBPBHEB"/>
      </w:pPr>
      <w:r w:rsidRPr="00E756AA">
        <w:t xml:space="preserve">Diverse industries and segments adopted Amazon AppStream 2.0, providing tailored solutions that cater to both enterprise needs and educational institutions. Below are key use cases where AppStream 2.0's secure, scalable, and dynamic capabilities bring significant value to </w:t>
      </w:r>
      <w:r w:rsidR="00D47A48" w:rsidRPr="00E756AA">
        <w:t>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End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004A2674" w:rsidR="003B4817" w:rsidRPr="003B4817" w:rsidRDefault="003B4817" w:rsidP="002F4AD8">
      <w:pPr>
        <w:pStyle w:val="NormalBPBHEB"/>
        <w:ind w:left="360"/>
      </w:pPr>
      <w:r w:rsidRPr="003B4817">
        <w:t xml:space="preserve">In educational settings, the service </w:t>
      </w:r>
      <w:r w:rsidR="009871E5" w:rsidRPr="003B4817">
        <w:t>helps</w:t>
      </w:r>
      <w:r w:rsidRPr="003B4817">
        <w:t xml:space="preserve"> the delivery of software applications to students without the need for complex local installations, streamlining the learning process</w:t>
      </w:r>
      <w:sdt>
        <w:sdtPr>
          <w:id w:val="1733194117"/>
          <w:citation/>
        </w:sdtPr>
        <w:sdtEnd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26C4A943" w:rsidR="003B4817" w:rsidRPr="003B4817" w:rsidRDefault="003B4817" w:rsidP="004D193E">
      <w:pPr>
        <w:pStyle w:val="NormalBPBHEB"/>
      </w:pPr>
      <w:r w:rsidRPr="003B4817">
        <w:t xml:space="preserve">Amazon AppStream 2.0 </w:t>
      </w:r>
      <w:r w:rsidR="009871E5" w:rsidRPr="003B4817">
        <w:t>appears</w:t>
      </w:r>
      <w:r w:rsidRPr="003B4817">
        <w:t xml:space="preserve"> as a transformative solution in the realm of End User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72455D30"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257283">
        <w:t>explores</w:t>
      </w:r>
      <w:r w:rsidR="00257283" w:rsidRPr="003B4817">
        <w:t xml:space="preserve"> the</w:t>
      </w:r>
      <w:r w:rsidRPr="003B4817">
        <w:t xml:space="preserv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0EF1AC54" w:rsidR="003B4817" w:rsidRPr="003B4817" w:rsidRDefault="003B4817" w:rsidP="004D193E">
      <w:pPr>
        <w:pStyle w:val="NormalBPBHEB"/>
      </w:pPr>
      <w:r w:rsidRPr="003B4817">
        <w:t xml:space="preserve">Amazon WorkSpaces is a cloud-based service that </w:t>
      </w:r>
      <w:r w:rsidR="009871E5" w:rsidRPr="003B4817">
        <w:t>helps</w:t>
      </w:r>
      <w:r w:rsidRPr="003B4817">
        <w:t xml:space="preserve"> the provisioning and management of virtual desktops. It enables users to access their desktop environment from a variety of devices, fostering flexibility and mobility in today's dynamic work scenarios</w:t>
      </w:r>
      <w:bookmarkStart w:id="3" w:name="_Ref153206623"/>
      <w:sdt>
        <w:sdtPr>
          <w:id w:val="1605849825"/>
          <w:citation/>
        </w:sdtPr>
        <w:sdtEnd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3"/>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End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35F5217E" w:rsidR="003B4817" w:rsidRPr="003B4817" w:rsidRDefault="003B4817" w:rsidP="004D193E">
      <w:pPr>
        <w:pStyle w:val="NormalBPBHEB"/>
        <w:ind w:left="720"/>
      </w:pPr>
      <w:r w:rsidRPr="003B4817">
        <w:t xml:space="preserve">The service places a strong emphasis on security, with features such as encryption, multi-factor authentication, and integration with AWS Key Management Service (KMS). This ensures that sensitive data </w:t>
      </w:r>
      <w:r w:rsidR="00C2383A" w:rsidRPr="003B4817">
        <w:t>stays</w:t>
      </w:r>
      <w:r w:rsidRPr="003B4817">
        <w:t xml:space="preserve">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280026D4" w:rsidR="00B063CB" w:rsidRDefault="001632AA" w:rsidP="005634F8">
      <w:pPr>
        <w:pStyle w:val="NormalBPBHEB"/>
      </w:pPr>
      <w:r w:rsidRPr="001632AA">
        <w:t>Amazon WorkSpaces addresses various workplace scenarios</w:t>
      </w:r>
      <w:r w:rsidR="00B063CB" w:rsidRPr="00B063CB">
        <w:t>. Below ar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End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End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20249D83" w:rsidR="003B4817" w:rsidRDefault="003B4817" w:rsidP="004D193E">
      <w:pPr>
        <w:pStyle w:val="NormalBPBHEB"/>
      </w:pPr>
      <w:r w:rsidRPr="003B4817">
        <w:t xml:space="preserve">Amazon WorkSpaces Family </w:t>
      </w:r>
      <w:r w:rsidR="00C2383A" w:rsidRPr="003B4817">
        <w:t>appears</w:t>
      </w:r>
      <w:r w:rsidRPr="003B4817">
        <w:t xml:space="preserve">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6B217F21" w:rsidR="00632A21" w:rsidRDefault="00C46C6A" w:rsidP="00923C61">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 xml:space="preserve">Amazon </w:t>
      </w:r>
      <w:proofErr w:type="spellStart"/>
      <w:r w:rsidRPr="00514512">
        <w:t>WorkSpaces</w:t>
      </w:r>
      <w:proofErr w:type="spellEnd"/>
      <w:r w:rsidRPr="00514512">
        <w:t xml:space="preserve"> automation solution architecture</w:t>
      </w:r>
      <w:r>
        <w:t xml:space="preserve"> (AWS Blog).</w:t>
      </w:r>
    </w:p>
    <w:p w14:paraId="030C7C7F" w14:textId="0E45D257" w:rsidR="0086207F" w:rsidRDefault="00592D44" w:rsidP="00AC30D4">
      <w:pPr>
        <w:pStyle w:val="ChapterTitleNumberBPBHEB"/>
      </w:pPr>
      <w:r>
        <w:t>Front</w:t>
      </w:r>
      <w:r w:rsidR="00D67677">
        <w:t xml:space="preserve">-end </w:t>
      </w:r>
      <w:r w:rsidR="00AC30D4">
        <w:t xml:space="preserve">Web </w:t>
      </w:r>
      <w:r w:rsidR="005634F8">
        <w:t xml:space="preserve">and </w:t>
      </w:r>
      <w:r w:rsidR="00D67677">
        <w:t>Mobile</w:t>
      </w:r>
    </w:p>
    <w:p w14:paraId="14590940" w14:textId="42318D63"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33BFE8AF"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sdt>
        <w:sdtPr>
          <w:id w:val="1892621433"/>
          <w:citation/>
        </w:sdtPr>
        <w:sdtEnd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4"/>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End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2DA97A98" w:rsidR="003B4817" w:rsidRPr="003B4817" w:rsidRDefault="003B4817" w:rsidP="004D193E">
      <w:pPr>
        <w:pStyle w:val="NormalBPBHEB"/>
        <w:ind w:left="720"/>
      </w:pPr>
      <w:r w:rsidRPr="003B4817">
        <w:t xml:space="preserve">API Gateway </w:t>
      </w:r>
      <w:r w:rsidR="00C2383A" w:rsidRPr="003B4817">
        <w:t>helps</w:t>
      </w:r>
      <w:r w:rsidRPr="003B4817">
        <w:t xml:space="preserve">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06DC4C25" w:rsidR="003B4817" w:rsidRPr="003B4817" w:rsidRDefault="009D5301" w:rsidP="004D193E">
      <w:pPr>
        <w:pStyle w:val="NormalBPBHEB"/>
        <w:ind w:left="720"/>
      </w:pPr>
      <w:r w:rsidRPr="009D5301">
        <w:t xml:space="preserve">The service scales automatically to </w:t>
      </w:r>
      <w:r w:rsidR="00D47A48" w:rsidRPr="009D5301">
        <w:t>manage</w:t>
      </w:r>
      <w:r w:rsidRPr="009D5301">
        <w:t xml:space="preserve"> different traffic levels. This scalability is key for applications with fluctuating </w:t>
      </w:r>
      <w:r w:rsidR="00D47A48" w:rsidRPr="009D5301">
        <w:t>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3E6E4A9D" w:rsidR="003B4817" w:rsidRPr="003B4817" w:rsidRDefault="003B4817" w:rsidP="004D193E">
      <w:pPr>
        <w:pStyle w:val="NormalBPBHEB"/>
        <w:ind w:left="720"/>
      </w:pPr>
      <w:r w:rsidRPr="003B4817">
        <w:t xml:space="preserve">Developers can gain insights into API usage, performance, and error rates through integrated monitoring and analytics tools. This helps in </w:t>
      </w:r>
      <w:r w:rsidR="00C2383A" w:rsidRPr="003B4817">
        <w:t>finding</w:t>
      </w:r>
      <w:r w:rsidRPr="003B4817">
        <w:t xml:space="preserve"> and addressing issues proactively.</w:t>
      </w:r>
    </w:p>
    <w:p w14:paraId="7FADCF8E" w14:textId="5014455E" w:rsidR="003B4817" w:rsidRDefault="003B4817">
      <w:pPr>
        <w:pStyle w:val="Heading2BPBHEB"/>
      </w:pPr>
      <w:r w:rsidRPr="003B4817">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End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End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7E9B1306" w:rsidR="003B4817" w:rsidRDefault="003B4817" w:rsidP="005634F8">
      <w:pPr>
        <w:pStyle w:val="NormalBPBHEB"/>
      </w:pPr>
      <w:r w:rsidRPr="003B4817">
        <w:t xml:space="preserve">Amazon API Gateway </w:t>
      </w:r>
      <w:r w:rsidR="00C2383A" w:rsidRPr="003B4817">
        <w:t>appears</w:t>
      </w:r>
      <w:r w:rsidRPr="003B4817">
        <w:t xml:space="preserve"> as a </w:t>
      </w:r>
      <w:r w:rsidR="000E5FC4">
        <w:t>key</w:t>
      </w:r>
      <w:r w:rsidR="00B36F43">
        <w:t xml:space="preserve"> </w:t>
      </w:r>
      <w:r w:rsidR="001123B7" w:rsidRPr="003B4817">
        <w:t>part</w:t>
      </w:r>
      <w:r w:rsidRPr="003B4817">
        <w:t xml:space="preserve"> in modern application development, providing a unified and scalable platform for creating, deploying, and managing APIs. As organizations strive for agility and flexibility in their application architectures, API Gateway stands as a testament to the </w:t>
      </w:r>
      <w:r w:rsidR="00DC6E40">
        <w:t>innovative</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2B9A5441"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3D87B78E"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257283">
        <w:t>detail</w:t>
      </w:r>
      <w:r w:rsidR="00257283" w:rsidRPr="003B4817">
        <w:t xml:space="preserve"> the</w:t>
      </w:r>
      <w:r w:rsidRPr="003B4817">
        <w:t xml:space="preserv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sdt>
        <w:sdtPr>
          <w:id w:val="1024210560"/>
          <w:citation/>
        </w:sdtPr>
        <w:sdtEnd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End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60344D71" w:rsidR="003B4817" w:rsidRPr="003B4817" w:rsidRDefault="003B4817" w:rsidP="004D193E">
      <w:pPr>
        <w:pStyle w:val="NormalBPBHEB"/>
        <w:ind w:left="720"/>
      </w:pPr>
      <w:r w:rsidRPr="003B4817">
        <w:t xml:space="preserve">Amazon Location Service provides high-quality, customizable maps that developers can integrate into their applications. </w:t>
      </w:r>
      <w:r w:rsidR="00484690" w:rsidRPr="00484690">
        <w:rPr>
          <w:lang w:val="en-IN"/>
        </w:rPr>
        <w:t>These maps include points of interest and terrain details</w:t>
      </w:r>
      <w:r w:rsidRPr="003B4817">
        <w:t>.</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085E9E46"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3262ED3A" w:rsidR="003B4817" w:rsidRPr="003B4817" w:rsidRDefault="003B4817" w:rsidP="004D193E">
      <w:pPr>
        <w:pStyle w:val="NormalBPBHEB"/>
        <w:ind w:left="720"/>
      </w:pPr>
      <w:r w:rsidRPr="003B4817">
        <w:t xml:space="preserve">Amazon Location Service </w:t>
      </w:r>
      <w:r w:rsidR="00C2383A" w:rsidRPr="003B4817">
        <w:t>helps</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End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2686056F" w:rsidR="003B4817" w:rsidRPr="003B4817" w:rsidRDefault="003B4817" w:rsidP="004D193E">
      <w:pPr>
        <w:pStyle w:val="NormalBPBHEB"/>
        <w:ind w:left="720"/>
      </w:pP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End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3D843F50"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as a transformative tool for developers </w:t>
      </w:r>
      <w:r w:rsidR="00BB3D9A" w:rsidRPr="003B4817">
        <w:t>looking</w:t>
      </w:r>
      <w:r w:rsidRPr="003B4817">
        <w:t xml:space="preserve">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649D4EF5" w:rsidR="003B4817" w:rsidRPr="003B4817" w:rsidRDefault="003B4817" w:rsidP="004D193E">
      <w:pPr>
        <w:pStyle w:val="NormalBPBHEB"/>
      </w:pPr>
      <w:r w:rsidRPr="003B4817">
        <w:t xml:space="preserve">In the ever-evolving landscape of digital communication,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w:t>
      </w:r>
      <w:r w:rsidR="00573424" w:rsidRPr="003B4817">
        <w:t>prompt</w:t>
      </w:r>
      <w:r w:rsidRPr="003B4817">
        <w:t xml:space="preserve">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310D5FF0" w:rsidR="003B4817" w:rsidRPr="003B4817" w:rsidRDefault="003B4817" w:rsidP="004D193E">
      <w:pPr>
        <w:pStyle w:val="NormalBPBHEB"/>
      </w:pPr>
      <w:r w:rsidRPr="003B4817">
        <w:t xml:space="preserve">Amazon Pinpoint is a versatile service designed to </w:t>
      </w:r>
      <w:r w:rsidR="00573424" w:rsidRPr="003B4817">
        <w:t>help</w:t>
      </w:r>
      <w:r w:rsidRPr="003B4817">
        <w:t xml:space="preserv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sdt>
        <w:sdtPr>
          <w:id w:val="-1713186490"/>
          <w:citation/>
        </w:sdtPr>
        <w:sdtEnd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6"/>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End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110BD0DF" w:rsidR="003B4817" w:rsidRPr="003B4817" w:rsidRDefault="003B4817" w:rsidP="004D193E">
      <w:pPr>
        <w:pStyle w:val="NormalBPBHEB"/>
        <w:ind w:left="720"/>
      </w:pPr>
      <w:r w:rsidRPr="003B4817">
        <w:t xml:space="preserve">Developers can design customer journeys by defining communication workflows based on user actions. This feature ensures that users receive relevant messages at </w:t>
      </w:r>
      <w:r w:rsidR="00C70350" w:rsidRPr="003B4817">
        <w:t>distinct stages</w:t>
      </w:r>
      <w:r w:rsidRPr="003B4817">
        <w:t xml:space="preserve">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t>Use Cases</w:t>
      </w:r>
    </w:p>
    <w:p w14:paraId="77793929" w14:textId="349DCFAF" w:rsidR="005634F8" w:rsidRPr="003B4817" w:rsidRDefault="00803394" w:rsidP="004D193E">
      <w:pPr>
        <w:pStyle w:val="NormalBPBHEB"/>
      </w:pPr>
      <w:r w:rsidRPr="00803394">
        <w:t>Here ar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End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7A874659" w:rsidR="003B4817" w:rsidRPr="003B4817" w:rsidRDefault="003B4817" w:rsidP="004D193E">
      <w:pPr>
        <w:pStyle w:val="NormalBPBHEB"/>
        <w:ind w:left="720"/>
      </w:pPr>
      <w:r w:rsidRPr="003B4817">
        <w:t xml:space="preserve">Developers can use the service to guide users through onboarding processes by sending </w:t>
      </w:r>
      <w:r w:rsidR="00573424" w:rsidRPr="003B4817">
        <w:t>prompt</w:t>
      </w:r>
      <w:r w:rsidRPr="003B4817">
        <w:t xml:space="preserve"> and relevant information, thereby enhancing the overall user experience</w:t>
      </w:r>
      <w:sdt>
        <w:sdtPr>
          <w:id w:val="1300267947"/>
          <w:citation/>
        </w:sdtPr>
        <w:sdtEnd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1BACB97B" w:rsidR="003B4817" w:rsidRPr="003B4817" w:rsidRDefault="003B4817" w:rsidP="004D193E">
      <w:pPr>
        <w:pStyle w:val="NormalBPBHEB"/>
      </w:pPr>
      <w:r w:rsidRPr="003B4817">
        <w:t xml:space="preserve">Amazon Pinpoint </w:t>
      </w:r>
      <w:r w:rsidR="00573424" w:rsidRPr="003B4817">
        <w:t>appears</w:t>
      </w:r>
      <w:r w:rsidRPr="003B4817">
        <w:t xml:space="preserve"> as a valuable tool for developers </w:t>
      </w:r>
      <w:r w:rsidR="00BB3D9A" w:rsidRPr="003B4817">
        <w:t>looking</w:t>
      </w:r>
      <w:r w:rsidRPr="003B4817">
        <w:t xml:space="preserve"> to </w:t>
      </w:r>
      <w:r w:rsidR="00FE0DFB" w:rsidRPr="003B4817">
        <w:t>improve</w:t>
      </w:r>
      <w:r w:rsidRPr="003B4817">
        <w:t xml:space="preserve"> user engagement through targeted and personalized communication. By offering a range of communication channels, robust analytics, and the ability to create personalized customer 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5073A2AB" w:rsidR="003B4817" w:rsidRDefault="003B4817">
      <w:pPr>
        <w:pStyle w:val="Heading1BPBHEB"/>
      </w:pPr>
      <w:bookmarkStart w:id="7" w:name="_Hlk153364094"/>
      <w:r w:rsidRPr="0099023E">
        <w:t>Amazon Simple Email Service</w:t>
      </w:r>
    </w:p>
    <w:bookmarkEnd w:id="7"/>
    <w:p w14:paraId="407B63D5" w14:textId="744E3B3B" w:rsidR="003B4817" w:rsidRPr="003B4817" w:rsidRDefault="003B4817" w:rsidP="004D193E">
      <w:pPr>
        <w:pStyle w:val="NormalBPBHEB"/>
      </w:pPr>
      <w:r w:rsidRPr="003B4817">
        <w:t xml:space="preserve">Communication through email </w:t>
      </w:r>
      <w:r w:rsidR="00573424" w:rsidRPr="003B4817">
        <w:t>stays</w:t>
      </w:r>
      <w:r w:rsidRPr="003B4817">
        <w:t xml:space="preserve">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w:t>
      </w:r>
      <w:r w:rsidR="00BB3D9A" w:rsidRPr="003B4817">
        <w:t>help</w:t>
      </w:r>
      <w:r w:rsidRPr="003B4817">
        <w:t xml:space="preserve"> scalable and cost-effective email sending. In this section, we </w:t>
      </w:r>
      <w:r w:rsidR="00257283">
        <w:t>explore</w:t>
      </w:r>
      <w:r w:rsidR="00257283" w:rsidRPr="003B4817">
        <w:t xml:space="preserve"> the</w:t>
      </w:r>
      <w:r w:rsidRPr="003B4817">
        <w:t xml:space="preserv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555AA3EE"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8" w:name="_Ref153364134"/>
      <w:sdt>
        <w:sdtPr>
          <w:id w:val="-441685811"/>
          <w:citation/>
        </w:sdtPr>
        <w:sdtEnd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8"/>
      <w:r w:rsidR="003B4817"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End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AB516ED" w:rsidR="006D1E17" w:rsidRPr="006D1E17" w:rsidRDefault="006D1E17" w:rsidP="006D1E17">
      <w:pPr>
        <w:pStyle w:val="NormalBPBHEB"/>
      </w:pPr>
      <w:r w:rsidRPr="006D1E17">
        <w:t>Here ar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End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3CAAA38D" w:rsidR="003B4817" w:rsidRPr="003B4817" w:rsidRDefault="003B4817" w:rsidP="004D193E">
      <w:pPr>
        <w:pStyle w:val="NormalBPBHEB"/>
        <w:ind w:left="720"/>
      </w:pPr>
      <w:r w:rsidRPr="003B4817">
        <w:t xml:space="preserve">Developers can </w:t>
      </w:r>
      <w:r w:rsidR="00573424" w:rsidRPr="003B4817">
        <w:t>use</w:t>
      </w:r>
      <w:r w:rsidRPr="003B4817">
        <w:t xml:space="preserve"> Amazon SES for marketing campaigns, ensuring that promotional emails reach a wide audience reliably</w:t>
      </w:r>
      <w:sdt>
        <w:sdtPr>
          <w:id w:val="418456202"/>
          <w:citation/>
        </w:sdtPr>
        <w:sdtEnd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514D4277" w:rsidR="003B4817" w:rsidRPr="003B4817" w:rsidRDefault="003B4817" w:rsidP="004D193E">
      <w:pPr>
        <w:pStyle w:val="NormalBPBHEB"/>
      </w:pPr>
      <w:r w:rsidRPr="003B4817">
        <w:t xml:space="preserve">Amazon SES </w:t>
      </w:r>
      <w:r w:rsidR="00573424" w:rsidRPr="003B4817">
        <w:t>appears</w:t>
      </w:r>
      <w:r w:rsidRPr="003B4817">
        <w:t xml:space="preserve"> as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371216B4"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257283">
        <w:t>explores</w:t>
      </w:r>
      <w:r w:rsidR="00257283" w:rsidRPr="003B4817">
        <w:t xml:space="preserve"> the</w:t>
      </w:r>
      <w:r w:rsidRPr="003B4817">
        <w:t xml:space="preserv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2BCA8E77" w:rsidR="003B4817" w:rsidRPr="003B4817" w:rsidRDefault="003B4817" w:rsidP="004D193E">
      <w:pPr>
        <w:pStyle w:val="NormalBPBHEB"/>
      </w:pPr>
      <w:r w:rsidRPr="003B4817">
        <w:t xml:space="preserve">AWS Amplify is a development platform that </w:t>
      </w:r>
      <w:r w:rsidR="00573424" w:rsidRPr="003B4817">
        <w:t>helps</w:t>
      </w:r>
      <w:r w:rsidRPr="003B4817">
        <w:t xml:space="preserve"> the building and deployment of full-stack web and mobile applications. With a focus on providing developers with a seamless experience, Amplify integrates with popular frameworks and services, enabling the creation of modern, serverless applications</w:t>
      </w:r>
      <w:bookmarkStart w:id="9" w:name="_Ref153364699"/>
      <w:sdt>
        <w:sdtPr>
          <w:id w:val="-1632234517"/>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9"/>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3EEA7B71" w:rsidR="003B4817" w:rsidRPr="003B4817" w:rsidRDefault="0025151F" w:rsidP="004D193E">
      <w:pPr>
        <w:pStyle w:val="NormalBPBHEB"/>
        <w:ind w:left="720"/>
      </w:pPr>
      <w:r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202479E8" w:rsidR="00881B12" w:rsidRDefault="004C306F" w:rsidP="004D193E">
      <w:pPr>
        <w:pStyle w:val="NormalBPBHEB"/>
      </w:pPr>
      <w:r w:rsidRPr="004C306F">
        <w:t xml:space="preserve">Figure </w:t>
      </w:r>
      <w:r w:rsidR="00384F1D">
        <w:t>9.</w:t>
      </w:r>
      <w:r w:rsidRPr="004C306F">
        <w:t xml:space="preserve">6 illustrates the common 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42AD624B">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7C59EE7C"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410772B4"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 xml:space="preserve">Serverless functions enhance application functionality and scalability </w:t>
      </w:r>
      <w:sdt>
        <w:sdtPr>
          <w:id w:val="1149631606"/>
          <w:citation/>
        </w:sdtPr>
        <w:sdtEnd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229FD704" w:rsidR="003B4817" w:rsidRPr="003B4817" w:rsidRDefault="003B4817" w:rsidP="004D193E">
      <w:pPr>
        <w:pStyle w:val="NormalBPBHEB"/>
      </w:pPr>
      <w:r w:rsidRPr="003B4817">
        <w:t xml:space="preserve">Amplify applications benefit from the scalability and performance optimizations provided by AWS services. This ensures that applications can </w:t>
      </w:r>
      <w:r w:rsidR="0034082E" w:rsidRPr="003B4817">
        <w:t>manage</w:t>
      </w:r>
      <w:r w:rsidRPr="003B4817">
        <w:t xml:space="preserve"> varying workloads and deliver a responsive user experience</w:t>
      </w:r>
      <w:sdt>
        <w:sdtPr>
          <w:id w:val="-1097795136"/>
          <w:citation/>
        </w:sdtPr>
        <w:sdtEnd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24C6080" w14:textId="20EA41A9" w:rsidR="003B4817" w:rsidRPr="003B4817" w:rsidRDefault="003B4817" w:rsidP="004D193E">
      <w:pPr>
        <w:pStyle w:val="NormalBPBHEB"/>
      </w:pPr>
      <w:r w:rsidRPr="003B4817">
        <w:t xml:space="preserve">AWS Amplify </w:t>
      </w:r>
      <w:r w:rsidR="00297CE5" w:rsidRPr="003B4817">
        <w:t>appears</w:t>
      </w:r>
      <w:r w:rsidRPr="003B4817">
        <w:t xml:space="preserve">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10" w:name="_Hlk153365071"/>
      <w:r w:rsidRPr="00C349D9">
        <w:t>Introduction</w:t>
      </w:r>
      <w:r>
        <w:t xml:space="preserve"> to </w:t>
      </w:r>
      <w:r w:rsidR="003B4817" w:rsidRPr="00C349D9">
        <w:t>AWS AppSync</w:t>
      </w:r>
    </w:p>
    <w:bookmarkEnd w:id="10"/>
    <w:p w14:paraId="6087713B" w14:textId="65E092C7"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w:t>
      </w:r>
      <w:r w:rsidR="00297CE5" w:rsidRPr="003B4817">
        <w:t>helping</w:t>
      </w:r>
      <w:r w:rsidRPr="003B4817">
        <w:t xml:space="preserve">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03EF36F9" w:rsidR="003B4817" w:rsidRPr="003B4817" w:rsidRDefault="003B4817" w:rsidP="004D193E">
      <w:pPr>
        <w:pStyle w:val="NormalBPBHEB"/>
      </w:pPr>
      <w:r w:rsidRPr="003B4817">
        <w:t xml:space="preserve">AWS AppSync is a managed service that enables developers to create flexible and scalable APIs for applications by </w:t>
      </w:r>
      <w:r w:rsidR="0034082E" w:rsidRPr="003B4817">
        <w:t>managing</w:t>
      </w:r>
      <w:r w:rsidRPr="003B4817">
        <w:t xml:space="preserve">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1" w:name="_Ref153365148"/>
      <w:sdt>
        <w:sdtPr>
          <w:id w:val="-151535562"/>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11"/>
      <w:r w:rsidRPr="003B4817">
        <w:t>.</w:t>
      </w:r>
    </w:p>
    <w:p w14:paraId="25C46A33" w14:textId="08792B5D" w:rsidR="003B4817" w:rsidRDefault="003B4817">
      <w:pPr>
        <w:pStyle w:val="Heading2BPBHEB"/>
      </w:pPr>
      <w:r w:rsidRPr="00C349D9">
        <w:t>Key Features and Capabilities</w:t>
      </w:r>
    </w:p>
    <w:p w14:paraId="2FA2DC58" w14:textId="2070F51C" w:rsidR="005634F8" w:rsidRPr="00C349D9" w:rsidRDefault="004036E1" w:rsidP="004D193E">
      <w:pPr>
        <w:pStyle w:val="NormalBPBHEB"/>
      </w:pPr>
      <w:r w:rsidRPr="004036E1">
        <w:t xml:space="preserve">The following key features </w:t>
      </w:r>
      <w:r w:rsidR="008716E6" w:rsidRPr="004036E1">
        <w:t>highlight</w:t>
      </w:r>
      <w:r w:rsidRPr="004036E1">
        <w:t xml:space="preserve"> the extensive functionality AWS AppSync offers to developers building front-end applications</w:t>
      </w:r>
      <w:sdt>
        <w:sdtPr>
          <w:id w:val="135460525"/>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2783B46B" w:rsidR="003B4817" w:rsidRPr="003B4817" w:rsidRDefault="003B4817" w:rsidP="004D193E">
      <w:pPr>
        <w:pStyle w:val="NormalBPBHEB"/>
        <w:ind w:left="720"/>
      </w:pPr>
      <w:r w:rsidRPr="003B4817">
        <w:t xml:space="preserve">AppSync includes features for offline data access, allowing applications to </w:t>
      </w:r>
      <w:r w:rsidR="00297CE5" w:rsidRPr="003B4817">
        <w:t>still be</w:t>
      </w:r>
      <w:r w:rsidRPr="003B4817">
        <w:t xml:space="preserve">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4717E3FF" w:rsidR="003B4817" w:rsidRPr="003B4817" w:rsidRDefault="003B4817" w:rsidP="004D193E">
      <w:pPr>
        <w:pStyle w:val="NormalBPBHEB"/>
        <w:ind w:left="720"/>
      </w:pP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19BEB595" w:rsidR="003B4817" w:rsidRPr="003B4817" w:rsidRDefault="000469F7" w:rsidP="004D193E">
      <w:pPr>
        <w:pStyle w:val="NormalBPBHEB"/>
      </w:pPr>
      <w:r w:rsidRPr="000469F7">
        <w:rPr>
          <w:lang w:val="en-IN"/>
        </w:rPr>
        <w:t xml:space="preserve">AWS AppSync's serverless architecture </w:t>
      </w:r>
      <w:r w:rsidR="00DC6E40" w:rsidRPr="000469F7">
        <w:rPr>
          <w:lang w:val="en-IN"/>
        </w:rPr>
        <w:t>cuts</w:t>
      </w:r>
      <w:r w:rsidRPr="000469F7">
        <w:rPr>
          <w:lang w:val="en-IN"/>
        </w:rPr>
        <w:t xml:space="preserve"> the need for server management by </w:t>
      </w:r>
      <w:r w:rsidR="00D47A48" w:rsidRPr="000469F7">
        <w:rPr>
          <w:lang w:val="en-IN"/>
        </w:rPr>
        <w:t>developers.</w:t>
      </w:r>
      <w:r w:rsidR="003B4817" w:rsidRPr="003B4817">
        <w:t xml:space="preserve"> This serverless approach enables automatic scaling based on demand, ensuring </w:t>
      </w:r>
      <w:r w:rsidR="00297CE5" w:rsidRPr="003B4817">
        <w:t>best</w:t>
      </w:r>
      <w:r w:rsidR="003B4817" w:rsidRPr="003B4817">
        <w:t xml:space="preserve"> performance under varying workloads</w:t>
      </w:r>
      <w:sdt>
        <w:sdtPr>
          <w:id w:val="1282838131"/>
          <w:citation/>
        </w:sdtPr>
        <w:sdtEnd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003B4817" w:rsidRPr="003B4817">
        <w:t>.</w:t>
      </w:r>
    </w:p>
    <w:p w14:paraId="484149FE" w14:textId="77777777" w:rsidR="005634F8" w:rsidRPr="00C349D9" w:rsidRDefault="005634F8" w:rsidP="004D193E">
      <w:pPr>
        <w:pStyle w:val="NormalBPBHEB"/>
      </w:pPr>
    </w:p>
    <w:p w14:paraId="3B47908B" w14:textId="7D002302"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End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12" w:name="_Hlk153365461"/>
      <w:r w:rsidRPr="00FC14DF">
        <w:t>AWS Device Farm</w:t>
      </w:r>
    </w:p>
    <w:bookmarkEnd w:id="12"/>
    <w:p w14:paraId="20C2629C" w14:textId="0B6D532A"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End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13" w:name="_Ref153365508"/>
      <w:sdt>
        <w:sdtPr>
          <w:id w:val="-985311232"/>
          <w:citation/>
        </w:sdtPr>
        <w:sdtEnd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13"/>
      <w:r w:rsidRPr="003B4817">
        <w:t>.</w:t>
      </w:r>
    </w:p>
    <w:p w14:paraId="5A15AB94" w14:textId="2F5ED796" w:rsidR="003B4817" w:rsidRDefault="003B4817">
      <w:pPr>
        <w:pStyle w:val="Heading2BPBHEB"/>
      </w:pPr>
      <w:r w:rsidRPr="00FC14DF">
        <w:t>Key Features and Capabilities</w:t>
      </w:r>
    </w:p>
    <w:p w14:paraId="6D43ED88" w14:textId="2B742AF6"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End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0AC8E6EF" w:rsidR="003B4817" w:rsidRPr="003B4817" w:rsidRDefault="003B4817" w:rsidP="004D193E">
      <w:pPr>
        <w:pStyle w:val="NormalBPBHEB"/>
        <w:ind w:left="720"/>
      </w:pP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619A046" w:rsidR="003B4817" w:rsidRDefault="003B4817" w:rsidP="004D193E">
      <w:pPr>
        <w:pStyle w:val="NormalBPBHEB"/>
        <w:ind w:left="720"/>
      </w:pP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4208EA8" w14:textId="0C5EDA44" w:rsidR="0084700A" w:rsidRDefault="00A901E9" w:rsidP="004D193E">
      <w:pPr>
        <w:pStyle w:val="NormalBPBHEB"/>
      </w:pPr>
      <w:r w:rsidRPr="00A901E9">
        <w:rPr>
          <w:b/>
          <w:bCs/>
        </w:rPr>
        <w:t xml:space="preserve">Figure </w:t>
      </w:r>
      <w:r w:rsidR="00291766">
        <w:rPr>
          <w:b/>
          <w:bCs/>
        </w:rPr>
        <w:t>10</w:t>
      </w:r>
      <w:r w:rsidRPr="00A901E9">
        <w:rPr>
          <w:b/>
          <w:bCs/>
        </w:rPr>
        <w:t>.7</w:t>
      </w:r>
      <w:r w:rsidRPr="00A901E9">
        <w:t xml:space="preserve"> illustrates an example of web applications hosted in a private network using AWS Device Farm, </w:t>
      </w:r>
      <w:r w:rsidR="008716E6" w:rsidRPr="00A901E9">
        <w:t>highlighting</w:t>
      </w:r>
      <w:r w:rsidRPr="00A901E9">
        <w:t xml:space="preserve">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3B3A794C" w:rsidR="0084700A" w:rsidRDefault="0078705D" w:rsidP="004D193E">
      <w:pPr>
        <w:pStyle w:val="FigureCaptionBPBHEB"/>
      </w:pPr>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E8604B0" w:rsidR="003B4817" w:rsidRPr="003B4817" w:rsidRDefault="003B4817" w:rsidP="004D193E">
      <w:pPr>
        <w:pStyle w:val="NormalBPBHEB"/>
      </w:pPr>
      <w:r w:rsidRPr="003B4817">
        <w:t xml:space="preserve">AWS Device Farm </w:t>
      </w:r>
      <w:r w:rsidR="00395196" w:rsidRPr="003B4817">
        <w:t>appears</w:t>
      </w:r>
      <w:r w:rsidRPr="003B4817">
        <w:t xml:space="preserve"> as</w:t>
      </w:r>
      <w:r w:rsidR="00281A38">
        <w:t xml:space="preserve"> </w:t>
      </w:r>
      <w:r w:rsidR="00C70350">
        <w:t>a valuable tool</w:t>
      </w:r>
      <w:r w:rsidRPr="003B4817">
        <w:t xml:space="preserve">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End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xml:space="preserve">. The service's ability to generate comprehensive test reports further </w:t>
      </w:r>
      <w:r w:rsidR="00395196" w:rsidRPr="003B4817">
        <w:t>helps</w:t>
      </w:r>
      <w:r w:rsidRPr="003B4817">
        <w:t xml:space="preserve"> a streamlined testing process, </w:t>
      </w:r>
      <w:r w:rsidR="00FD5D25" w:rsidRPr="003B4817">
        <w:t>contributing</w:t>
      </w:r>
      <w:r w:rsidRPr="003B4817">
        <w:t xml:space="preserve"> to the delivery of high-quality and reliable mobile applications to end-users.</w:t>
      </w:r>
    </w:p>
    <w:p w14:paraId="6F79A8A8" w14:textId="3AE5D5E3" w:rsidR="00536008" w:rsidRPr="00D13371" w:rsidRDefault="00536008" w:rsidP="00D13371">
      <w:pPr>
        <w:pStyle w:val="Heading1BPBHEB"/>
      </w:pPr>
      <w:r w:rsidRPr="00D13371">
        <w:t>Reflecting on AWS for End-User, Front-End, and Mobile Development</w:t>
      </w:r>
    </w:p>
    <w:p w14:paraId="4BE70771" w14:textId="7F9FB2CA" w:rsidR="005F00A4" w:rsidRPr="005F00A4" w:rsidRDefault="004C50A0" w:rsidP="005F00A4">
      <w:pPr>
        <w:pStyle w:val="NormalBPBHEB"/>
        <w:rPr>
          <w:lang w:val="en-IN"/>
        </w:rPr>
      </w:pPr>
      <w:r w:rsidRPr="004D193E">
        <w:rPr>
          <w:i/>
          <w:iCs/>
        </w:rPr>
        <w:t xml:space="preserve">Chapter </w:t>
      </w:r>
      <w:r w:rsidR="00291766">
        <w:rPr>
          <w:i/>
          <w:iCs/>
        </w:rPr>
        <w:t>10</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w:t>
      </w:r>
      <w:r w:rsidR="00FB2682" w:rsidRPr="00FB2682">
        <w:rPr>
          <w:lang w:val="en-IN"/>
        </w:rPr>
        <w:t>In summary, these services are vital in transforming application development, deployment, and usage</w:t>
      </w:r>
      <w:r w:rsidR="005F00A4" w:rsidRPr="005F00A4">
        <w:rPr>
          <w:lang w:val="en-IN"/>
        </w:rPr>
        <w:t>.</w:t>
      </w:r>
    </w:p>
    <w:p w14:paraId="0F433F37" w14:textId="79154BDF" w:rsidR="004C50A0" w:rsidRPr="004C50A0" w:rsidRDefault="004C50A0" w:rsidP="00536008">
      <w:pPr>
        <w:pStyle w:val="NormalBPBHEB"/>
      </w:pPr>
      <w:r w:rsidRPr="004C50A0">
        <w:t>.</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End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End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End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4885AB1F"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acts as a bridge between back-end services and front-end applications, </w:t>
      </w:r>
      <w:r w:rsidR="001123B7" w:rsidRPr="004C50A0">
        <w:t>helping</w:t>
      </w:r>
      <w:r w:rsidRPr="004C50A0">
        <w:t xml:space="preserve">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End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End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End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End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End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End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End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End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4F985738"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In co</w:t>
      </w:r>
      <w:r w:rsidR="00D24988">
        <w:t>n</w:t>
      </w:r>
      <w:r w:rsidR="00164F01">
        <w:t>tinuation</w:t>
      </w:r>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w:t>
      </w:r>
      <w:r w:rsidR="00C70350" w:rsidRPr="004C50A0">
        <w:t>innovative</w:t>
      </w:r>
      <w:r w:rsidRPr="004C50A0">
        <w:t xml:space="preserve"> applications that redefine the boundaries of user experiences.</w:t>
      </w:r>
    </w:p>
    <w:p w14:paraId="0A3D7CEC" w14:textId="540E9E05" w:rsidR="00AB7580" w:rsidRDefault="009D405E">
      <w:pPr>
        <w:pStyle w:val="NormalBPBHEB"/>
      </w:pPr>
      <w:r w:rsidRPr="009D405E">
        <w:rPr>
          <w:lang w:val="en-IN"/>
        </w:rPr>
        <w:t>In the next chapter, we will examine DevOps and Infrastructure as Code (IaC), highlighting AWS tools and services that enhance automation, configuration management, and deployment workflows.</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33047A">
          <w:pPr>
            <w:pStyle w:val="Heading1BPBHEB"/>
          </w:pPr>
          <w:r>
            <w:t>References</w:t>
          </w:r>
        </w:p>
        <w:sdt>
          <w:sdtPr>
            <w:id w:val="-573587230"/>
            <w:bibliography/>
          </w:sdtPr>
          <w:sdtEndPr/>
          <w:sdtContent>
            <w:p w14:paraId="52E5039B" w14:textId="77777777" w:rsidR="00A901E9" w:rsidRDefault="00932D0B" w:rsidP="00D13371">
              <w:pPr>
                <w:pStyle w:val="NormalBPBHEB"/>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52"/>
                <w:gridCol w:w="8474"/>
              </w:tblGrid>
              <w:tr w:rsidR="00A901E9" w14:paraId="6C452E1C" w14:textId="77777777">
                <w:trPr>
                  <w:divId w:val="1347445273"/>
                  <w:tblCellSpacing w:w="15" w:type="dxa"/>
                </w:trPr>
                <w:tc>
                  <w:tcPr>
                    <w:tcW w:w="50" w:type="pct"/>
                    <w:hideMark/>
                  </w:tcPr>
                  <w:p w14:paraId="7513C55C" w14:textId="222DD22E" w:rsidR="00A901E9" w:rsidRDefault="00A901E9" w:rsidP="00D13371">
                    <w:pPr>
                      <w:pStyle w:val="NormalBPBHEB"/>
                      <w:rPr>
                        <w:noProof/>
                        <w:sz w:val="24"/>
                        <w:szCs w:val="24"/>
                      </w:rPr>
                    </w:pPr>
                    <w:r>
                      <w:rPr>
                        <w:noProof/>
                      </w:rPr>
                      <w:t xml:space="preserve">[1] </w:t>
                    </w:r>
                  </w:p>
                </w:tc>
                <w:tc>
                  <w:tcPr>
                    <w:tcW w:w="0" w:type="auto"/>
                    <w:hideMark/>
                  </w:tcPr>
                  <w:p w14:paraId="12875143" w14:textId="77777777" w:rsidR="00A901E9" w:rsidRDefault="00A901E9" w:rsidP="00D13371">
                    <w:pPr>
                      <w:pStyle w:val="NormalBPBHEB"/>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D13371">
                    <w:pPr>
                      <w:pStyle w:val="NormalBPBHEB"/>
                      <w:rPr>
                        <w:noProof/>
                      </w:rPr>
                    </w:pPr>
                    <w:r>
                      <w:rPr>
                        <w:noProof/>
                      </w:rPr>
                      <w:t xml:space="preserve">[2] </w:t>
                    </w:r>
                  </w:p>
                </w:tc>
                <w:tc>
                  <w:tcPr>
                    <w:tcW w:w="0" w:type="auto"/>
                    <w:hideMark/>
                  </w:tcPr>
                  <w:p w14:paraId="63C8AB4F" w14:textId="05486123" w:rsidR="00A901E9" w:rsidRDefault="00A901E9" w:rsidP="00D13371">
                    <w:pPr>
                      <w:pStyle w:val="NormalBPBHEB"/>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vol. 5, no. 2, pp. 112-12</w:t>
                    </w:r>
                    <w:r w:rsidR="00291766">
                      <w:rPr>
                        <w:noProof/>
                      </w:rPr>
                      <w:t>10</w:t>
                    </w:r>
                    <w:r>
                      <w:rPr>
                        <w:noProof/>
                      </w:rPr>
                      <w:t>, 201</w:t>
                    </w:r>
                    <w:r w:rsidR="00291766">
                      <w:rPr>
                        <w:noProof/>
                      </w:rPr>
                      <w:t>10</w:t>
                    </w:r>
                    <w:r>
                      <w:rPr>
                        <w:noProof/>
                      </w:rPr>
                      <w:t xml:space="preserve">. </w:t>
                    </w:r>
                  </w:p>
                </w:tc>
              </w:tr>
              <w:tr w:rsidR="00A901E9" w14:paraId="70C5BC30" w14:textId="77777777">
                <w:trPr>
                  <w:divId w:val="1347445273"/>
                  <w:tblCellSpacing w:w="15" w:type="dxa"/>
                </w:trPr>
                <w:tc>
                  <w:tcPr>
                    <w:tcW w:w="50" w:type="pct"/>
                    <w:hideMark/>
                  </w:tcPr>
                  <w:p w14:paraId="33D83258" w14:textId="77777777" w:rsidR="00A901E9" w:rsidRDefault="00A901E9" w:rsidP="00D13371">
                    <w:pPr>
                      <w:pStyle w:val="NormalBPBHEB"/>
                      <w:rPr>
                        <w:noProof/>
                      </w:rPr>
                    </w:pPr>
                    <w:r>
                      <w:rPr>
                        <w:noProof/>
                      </w:rPr>
                      <w:t xml:space="preserve">[3] </w:t>
                    </w:r>
                  </w:p>
                </w:tc>
                <w:tc>
                  <w:tcPr>
                    <w:tcW w:w="0" w:type="auto"/>
                    <w:hideMark/>
                  </w:tcPr>
                  <w:p w14:paraId="081034C9" w14:textId="77777777" w:rsidR="00A901E9" w:rsidRDefault="00A901E9" w:rsidP="00D13371">
                    <w:pPr>
                      <w:pStyle w:val="NormalBPBHEB"/>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D13371">
                    <w:pPr>
                      <w:pStyle w:val="NormalBPBHEB"/>
                      <w:rPr>
                        <w:noProof/>
                      </w:rPr>
                    </w:pPr>
                    <w:r>
                      <w:rPr>
                        <w:noProof/>
                      </w:rPr>
                      <w:t xml:space="preserve">[4] </w:t>
                    </w:r>
                  </w:p>
                </w:tc>
                <w:tc>
                  <w:tcPr>
                    <w:tcW w:w="0" w:type="auto"/>
                    <w:hideMark/>
                  </w:tcPr>
                  <w:p w14:paraId="3975096E" w14:textId="77777777" w:rsidR="00A901E9" w:rsidRDefault="00A901E9" w:rsidP="00D13371">
                    <w:pPr>
                      <w:pStyle w:val="NormalBPBHEB"/>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D13371">
                    <w:pPr>
                      <w:pStyle w:val="NormalBPBHEB"/>
                      <w:rPr>
                        <w:noProof/>
                      </w:rPr>
                    </w:pPr>
                    <w:r>
                      <w:rPr>
                        <w:noProof/>
                      </w:rPr>
                      <w:t xml:space="preserve">[5] </w:t>
                    </w:r>
                  </w:p>
                </w:tc>
                <w:tc>
                  <w:tcPr>
                    <w:tcW w:w="0" w:type="auto"/>
                    <w:hideMark/>
                  </w:tcPr>
                  <w:p w14:paraId="32F813C4" w14:textId="1099E998" w:rsidR="00A901E9" w:rsidRDefault="00A901E9" w:rsidP="00D13371">
                    <w:pPr>
                      <w:pStyle w:val="NormalBPBHEB"/>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vol. 4, p. 78–</w:t>
                    </w:r>
                    <w:r w:rsidR="00291766">
                      <w:rPr>
                        <w:noProof/>
                      </w:rPr>
                      <w:t>10</w:t>
                    </w:r>
                    <w:r>
                      <w:rPr>
                        <w:noProof/>
                      </w:rPr>
                      <w:t xml:space="preserve">4, 2018. </w:t>
                    </w:r>
                  </w:p>
                </w:tc>
              </w:tr>
              <w:tr w:rsidR="00A901E9" w14:paraId="573086B0" w14:textId="77777777">
                <w:trPr>
                  <w:divId w:val="1347445273"/>
                  <w:tblCellSpacing w:w="15" w:type="dxa"/>
                </w:trPr>
                <w:tc>
                  <w:tcPr>
                    <w:tcW w:w="50" w:type="pct"/>
                    <w:hideMark/>
                  </w:tcPr>
                  <w:p w14:paraId="140E0A2A" w14:textId="77777777" w:rsidR="00A901E9" w:rsidRDefault="00A901E9" w:rsidP="00D13371">
                    <w:pPr>
                      <w:pStyle w:val="NormalBPBHEB"/>
                      <w:rPr>
                        <w:noProof/>
                      </w:rPr>
                    </w:pPr>
                    <w:r>
                      <w:rPr>
                        <w:noProof/>
                      </w:rPr>
                      <w:t xml:space="preserve">[6] </w:t>
                    </w:r>
                  </w:p>
                </w:tc>
                <w:tc>
                  <w:tcPr>
                    <w:tcW w:w="0" w:type="auto"/>
                    <w:hideMark/>
                  </w:tcPr>
                  <w:p w14:paraId="79A8AE38" w14:textId="77777777" w:rsidR="00A901E9" w:rsidRDefault="00A901E9" w:rsidP="00D13371">
                    <w:pPr>
                      <w:pStyle w:val="NormalBPBHEB"/>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D13371">
                    <w:pPr>
                      <w:pStyle w:val="NormalBPBHEB"/>
                      <w:rPr>
                        <w:noProof/>
                      </w:rPr>
                    </w:pPr>
                    <w:r>
                      <w:rPr>
                        <w:noProof/>
                      </w:rPr>
                      <w:t xml:space="preserve">[7] </w:t>
                    </w:r>
                  </w:p>
                </w:tc>
                <w:tc>
                  <w:tcPr>
                    <w:tcW w:w="0" w:type="auto"/>
                    <w:hideMark/>
                  </w:tcPr>
                  <w:p w14:paraId="10AD6384" w14:textId="77777777" w:rsidR="00A901E9" w:rsidRDefault="00A901E9" w:rsidP="00D13371">
                    <w:pPr>
                      <w:pStyle w:val="NormalBPBHEB"/>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D13371">
                    <w:pPr>
                      <w:pStyle w:val="NormalBPBHEB"/>
                      <w:rPr>
                        <w:noProof/>
                      </w:rPr>
                    </w:pPr>
                    <w:r>
                      <w:rPr>
                        <w:noProof/>
                      </w:rPr>
                      <w:t xml:space="preserve">[8] </w:t>
                    </w:r>
                  </w:p>
                </w:tc>
                <w:tc>
                  <w:tcPr>
                    <w:tcW w:w="0" w:type="auto"/>
                    <w:hideMark/>
                  </w:tcPr>
                  <w:p w14:paraId="55F518ED" w14:textId="77777777" w:rsidR="00A901E9" w:rsidRDefault="00A901E9" w:rsidP="00D13371">
                    <w:pPr>
                      <w:pStyle w:val="NormalBPBHEB"/>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3DC42D29" w:rsidR="00A901E9" w:rsidRDefault="00A901E9" w:rsidP="00D13371">
                    <w:pPr>
                      <w:pStyle w:val="NormalBPBHEB"/>
                      <w:rPr>
                        <w:noProof/>
                      </w:rPr>
                    </w:pPr>
                    <w:r>
                      <w:rPr>
                        <w:noProof/>
                      </w:rPr>
                      <w:t>[</w:t>
                    </w:r>
                    <w:r w:rsidR="00291766">
                      <w:rPr>
                        <w:noProof/>
                      </w:rPr>
                      <w:t>10</w:t>
                    </w:r>
                    <w:r>
                      <w:rPr>
                        <w:noProof/>
                      </w:rPr>
                      <w:t xml:space="preserve">] </w:t>
                    </w:r>
                  </w:p>
                </w:tc>
                <w:tc>
                  <w:tcPr>
                    <w:tcW w:w="0" w:type="auto"/>
                    <w:hideMark/>
                  </w:tcPr>
                  <w:p w14:paraId="637015B4" w14:textId="77777777" w:rsidR="00A901E9" w:rsidRDefault="00A901E9" w:rsidP="00D13371">
                    <w:pPr>
                      <w:pStyle w:val="NormalBPBHEB"/>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D13371">
                    <w:pPr>
                      <w:pStyle w:val="NormalBPBHEB"/>
                      <w:rPr>
                        <w:noProof/>
                      </w:rPr>
                    </w:pPr>
                    <w:r>
                      <w:rPr>
                        <w:noProof/>
                      </w:rPr>
                      <w:t xml:space="preserve">[10] </w:t>
                    </w:r>
                  </w:p>
                </w:tc>
                <w:tc>
                  <w:tcPr>
                    <w:tcW w:w="0" w:type="auto"/>
                    <w:hideMark/>
                  </w:tcPr>
                  <w:p w14:paraId="49E0566A" w14:textId="77777777" w:rsidR="00A901E9" w:rsidRDefault="00A901E9" w:rsidP="00D13371">
                    <w:pPr>
                      <w:pStyle w:val="NormalBPBHEB"/>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D13371">
                    <w:pPr>
                      <w:pStyle w:val="NormalBPBHEB"/>
                      <w:rPr>
                        <w:noProof/>
                      </w:rPr>
                    </w:pPr>
                    <w:r>
                      <w:rPr>
                        <w:noProof/>
                      </w:rPr>
                      <w:t xml:space="preserve">[11] </w:t>
                    </w:r>
                  </w:p>
                </w:tc>
                <w:tc>
                  <w:tcPr>
                    <w:tcW w:w="0" w:type="auto"/>
                    <w:hideMark/>
                  </w:tcPr>
                  <w:p w14:paraId="442A6908" w14:textId="77777777" w:rsidR="00A901E9" w:rsidRDefault="00A901E9" w:rsidP="00D13371">
                    <w:pPr>
                      <w:pStyle w:val="NormalBPBHEB"/>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D13371">
                    <w:pPr>
                      <w:pStyle w:val="NormalBPBHEB"/>
                      <w:rPr>
                        <w:noProof/>
                      </w:rPr>
                    </w:pPr>
                    <w:r>
                      <w:rPr>
                        <w:noProof/>
                      </w:rPr>
                      <w:t xml:space="preserve">[12] </w:t>
                    </w:r>
                  </w:p>
                </w:tc>
                <w:tc>
                  <w:tcPr>
                    <w:tcW w:w="0" w:type="auto"/>
                    <w:hideMark/>
                  </w:tcPr>
                  <w:p w14:paraId="6104B680" w14:textId="77777777" w:rsidR="00A901E9" w:rsidRDefault="00A901E9" w:rsidP="00D13371">
                    <w:pPr>
                      <w:pStyle w:val="NormalBPBHEB"/>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D13371">
                    <w:pPr>
                      <w:pStyle w:val="NormalBPBHEB"/>
                      <w:rPr>
                        <w:noProof/>
                      </w:rPr>
                    </w:pPr>
                    <w:r>
                      <w:rPr>
                        <w:noProof/>
                      </w:rPr>
                      <w:t xml:space="preserve">[13] </w:t>
                    </w:r>
                  </w:p>
                </w:tc>
                <w:tc>
                  <w:tcPr>
                    <w:tcW w:w="0" w:type="auto"/>
                    <w:hideMark/>
                  </w:tcPr>
                  <w:p w14:paraId="0B92A6BF" w14:textId="77777777" w:rsidR="00A901E9" w:rsidRDefault="00A901E9" w:rsidP="00D13371">
                    <w:pPr>
                      <w:pStyle w:val="NormalBPBHEB"/>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D13371">
                    <w:pPr>
                      <w:pStyle w:val="NormalBPBHEB"/>
                      <w:rPr>
                        <w:noProof/>
                      </w:rPr>
                    </w:pPr>
                    <w:r>
                      <w:rPr>
                        <w:noProof/>
                      </w:rPr>
                      <w:t xml:space="preserve">[14] </w:t>
                    </w:r>
                  </w:p>
                </w:tc>
                <w:tc>
                  <w:tcPr>
                    <w:tcW w:w="0" w:type="auto"/>
                    <w:hideMark/>
                  </w:tcPr>
                  <w:p w14:paraId="4D006517" w14:textId="77777777" w:rsidR="00A901E9" w:rsidRDefault="00A901E9" w:rsidP="00D13371">
                    <w:pPr>
                      <w:pStyle w:val="NormalBPBHEB"/>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D13371">
                    <w:pPr>
                      <w:pStyle w:val="NormalBPBHEB"/>
                      <w:rPr>
                        <w:noProof/>
                      </w:rPr>
                    </w:pPr>
                    <w:r>
                      <w:rPr>
                        <w:noProof/>
                      </w:rPr>
                      <w:t xml:space="preserve">[15] </w:t>
                    </w:r>
                  </w:p>
                </w:tc>
                <w:tc>
                  <w:tcPr>
                    <w:tcW w:w="0" w:type="auto"/>
                    <w:hideMark/>
                  </w:tcPr>
                  <w:p w14:paraId="025D7E85" w14:textId="2B5C8974" w:rsidR="00A901E9" w:rsidRDefault="00A901E9" w:rsidP="00D13371">
                    <w:pPr>
                      <w:pStyle w:val="NormalBPBHEB"/>
                      <w:rPr>
                        <w:noProof/>
                      </w:rPr>
                    </w:pPr>
                    <w:r>
                      <w:rPr>
                        <w:noProof/>
                      </w:rPr>
                      <w:t xml:space="preserve">S. Gupta and V. Zeithaml, "Customer Metrics and Their Impact on Financial Performance," </w:t>
                    </w:r>
                    <w:r>
                      <w:rPr>
                        <w:i/>
                        <w:iCs/>
                        <w:noProof/>
                      </w:rPr>
                      <w:t xml:space="preserve">Marketing Science, </w:t>
                    </w:r>
                    <w:r>
                      <w:rPr>
                        <w:noProof/>
                      </w:rPr>
                      <w:t>vol. 25, p. 718–73</w:t>
                    </w:r>
                    <w:r w:rsidR="00291766">
                      <w:rPr>
                        <w:noProof/>
                      </w:rPr>
                      <w:t>10</w:t>
                    </w:r>
                    <w:r>
                      <w:rPr>
                        <w:noProof/>
                      </w:rPr>
                      <w:t xml:space="preserve">, 2006. </w:t>
                    </w:r>
                  </w:p>
                </w:tc>
              </w:tr>
              <w:tr w:rsidR="00A901E9" w14:paraId="04A82247" w14:textId="77777777">
                <w:trPr>
                  <w:divId w:val="1347445273"/>
                  <w:tblCellSpacing w:w="15" w:type="dxa"/>
                </w:trPr>
                <w:tc>
                  <w:tcPr>
                    <w:tcW w:w="50" w:type="pct"/>
                    <w:hideMark/>
                  </w:tcPr>
                  <w:p w14:paraId="32341E98" w14:textId="77777777" w:rsidR="00A901E9" w:rsidRDefault="00A901E9" w:rsidP="00D13371">
                    <w:pPr>
                      <w:pStyle w:val="NormalBPBHEB"/>
                      <w:rPr>
                        <w:noProof/>
                      </w:rPr>
                    </w:pPr>
                    <w:r>
                      <w:rPr>
                        <w:noProof/>
                      </w:rPr>
                      <w:t xml:space="preserve">[16] </w:t>
                    </w:r>
                  </w:p>
                </w:tc>
                <w:tc>
                  <w:tcPr>
                    <w:tcW w:w="0" w:type="auto"/>
                    <w:hideMark/>
                  </w:tcPr>
                  <w:p w14:paraId="148670F5" w14:textId="77777777" w:rsidR="00A901E9" w:rsidRDefault="00A901E9" w:rsidP="00D13371">
                    <w:pPr>
                      <w:pStyle w:val="NormalBPBHEB"/>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D13371">
                    <w:pPr>
                      <w:pStyle w:val="NormalBPBHEB"/>
                      <w:rPr>
                        <w:noProof/>
                      </w:rPr>
                    </w:pPr>
                    <w:r>
                      <w:rPr>
                        <w:noProof/>
                      </w:rPr>
                      <w:t xml:space="preserve">[17] </w:t>
                    </w:r>
                  </w:p>
                </w:tc>
                <w:tc>
                  <w:tcPr>
                    <w:tcW w:w="0" w:type="auto"/>
                    <w:hideMark/>
                  </w:tcPr>
                  <w:p w14:paraId="0EBE2B15" w14:textId="008C6A9C" w:rsidR="00A901E9" w:rsidRDefault="00A901E9" w:rsidP="00D13371">
                    <w:pPr>
                      <w:pStyle w:val="NormalBPBHEB"/>
                      <w:rPr>
                        <w:noProof/>
                      </w:rPr>
                    </w:pPr>
                    <w:r>
                      <w:rPr>
                        <w:noProof/>
                      </w:rPr>
                      <w:t>J. Brown, Email Marketing Rules: A Step-by-Step Guide to the Best Practices that Power Email Marketing Success, Wiley, 201</w:t>
                    </w:r>
                    <w:r w:rsidR="00291766">
                      <w:rPr>
                        <w:noProof/>
                      </w:rPr>
                      <w:t>10</w:t>
                    </w:r>
                    <w:r>
                      <w:rPr>
                        <w:noProof/>
                      </w:rPr>
                      <w:t xml:space="preserve">. </w:t>
                    </w:r>
                  </w:p>
                </w:tc>
              </w:tr>
              <w:tr w:rsidR="00A901E9" w14:paraId="7C169E51" w14:textId="77777777">
                <w:trPr>
                  <w:divId w:val="1347445273"/>
                  <w:tblCellSpacing w:w="15" w:type="dxa"/>
                </w:trPr>
                <w:tc>
                  <w:tcPr>
                    <w:tcW w:w="50" w:type="pct"/>
                    <w:hideMark/>
                  </w:tcPr>
                  <w:p w14:paraId="5670E87E" w14:textId="77777777" w:rsidR="00A901E9" w:rsidRDefault="00A901E9" w:rsidP="00D13371">
                    <w:pPr>
                      <w:pStyle w:val="NormalBPBHEB"/>
                      <w:rPr>
                        <w:noProof/>
                      </w:rPr>
                    </w:pPr>
                    <w:r>
                      <w:rPr>
                        <w:noProof/>
                      </w:rPr>
                      <w:t xml:space="preserve">[18] </w:t>
                    </w:r>
                  </w:p>
                </w:tc>
                <w:tc>
                  <w:tcPr>
                    <w:tcW w:w="0" w:type="auto"/>
                    <w:hideMark/>
                  </w:tcPr>
                  <w:p w14:paraId="4493FB25" w14:textId="77777777" w:rsidR="00A901E9" w:rsidRDefault="00A901E9" w:rsidP="00D13371">
                    <w:pPr>
                      <w:pStyle w:val="NormalBPBHEB"/>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E739AD2" w:rsidR="00A901E9" w:rsidRDefault="00A901E9" w:rsidP="00D13371">
                    <w:pPr>
                      <w:pStyle w:val="NormalBPBHEB"/>
                      <w:rPr>
                        <w:noProof/>
                      </w:rPr>
                    </w:pPr>
                    <w:r>
                      <w:rPr>
                        <w:noProof/>
                      </w:rPr>
                      <w:t>[1</w:t>
                    </w:r>
                    <w:r w:rsidR="00291766">
                      <w:rPr>
                        <w:noProof/>
                      </w:rPr>
                      <w:t>10</w:t>
                    </w:r>
                    <w:r>
                      <w:rPr>
                        <w:noProof/>
                      </w:rPr>
                      <w:t xml:space="preserve">] </w:t>
                    </w:r>
                  </w:p>
                </w:tc>
                <w:tc>
                  <w:tcPr>
                    <w:tcW w:w="0" w:type="auto"/>
                    <w:hideMark/>
                  </w:tcPr>
                  <w:p w14:paraId="319B8EC1" w14:textId="77777777" w:rsidR="00A901E9" w:rsidRDefault="00A901E9" w:rsidP="00D13371">
                    <w:pPr>
                      <w:pStyle w:val="NormalBPBHEB"/>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D13371">
                    <w:pPr>
                      <w:pStyle w:val="NormalBPBHEB"/>
                      <w:rPr>
                        <w:noProof/>
                      </w:rPr>
                    </w:pPr>
                    <w:r>
                      <w:rPr>
                        <w:noProof/>
                      </w:rPr>
                      <w:t xml:space="preserve">[20] </w:t>
                    </w:r>
                  </w:p>
                </w:tc>
                <w:tc>
                  <w:tcPr>
                    <w:tcW w:w="0" w:type="auto"/>
                    <w:hideMark/>
                  </w:tcPr>
                  <w:p w14:paraId="499F2120" w14:textId="1D85AEDD" w:rsidR="00A901E9" w:rsidRDefault="00A901E9" w:rsidP="00D13371">
                    <w:pPr>
                      <w:pStyle w:val="NormalBPBHEB"/>
                      <w:rPr>
                        <w:noProof/>
                      </w:rPr>
                    </w:pPr>
                    <w:r>
                      <w:rPr>
                        <w:noProof/>
                      </w:rPr>
                      <w:t>R. Brennan, Full Stack Serverless: Modern Application Development with React, AWS, and GraphQL, Apress., 201</w:t>
                    </w:r>
                    <w:r w:rsidR="00291766">
                      <w:rPr>
                        <w:noProof/>
                      </w:rPr>
                      <w:t>10</w:t>
                    </w:r>
                    <w:r>
                      <w:rPr>
                        <w:noProof/>
                      </w:rPr>
                      <w:t xml:space="preserve">. </w:t>
                    </w:r>
                  </w:p>
                </w:tc>
              </w:tr>
              <w:tr w:rsidR="00A901E9" w14:paraId="0F5A435B" w14:textId="77777777">
                <w:trPr>
                  <w:divId w:val="1347445273"/>
                  <w:tblCellSpacing w:w="15" w:type="dxa"/>
                </w:trPr>
                <w:tc>
                  <w:tcPr>
                    <w:tcW w:w="50" w:type="pct"/>
                    <w:hideMark/>
                  </w:tcPr>
                  <w:p w14:paraId="75C11301" w14:textId="77777777" w:rsidR="00A901E9" w:rsidRDefault="00A901E9" w:rsidP="00D13371">
                    <w:pPr>
                      <w:pStyle w:val="NormalBPBHEB"/>
                      <w:rPr>
                        <w:noProof/>
                      </w:rPr>
                    </w:pPr>
                    <w:r>
                      <w:rPr>
                        <w:noProof/>
                      </w:rPr>
                      <w:t xml:space="preserve">[21] </w:t>
                    </w:r>
                  </w:p>
                </w:tc>
                <w:tc>
                  <w:tcPr>
                    <w:tcW w:w="0" w:type="auto"/>
                    <w:hideMark/>
                  </w:tcPr>
                  <w:p w14:paraId="0B030EC5" w14:textId="77777777" w:rsidR="00A901E9" w:rsidRDefault="00A901E9" w:rsidP="00D13371">
                    <w:pPr>
                      <w:pStyle w:val="NormalBPBHEB"/>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D13371">
                    <w:pPr>
                      <w:pStyle w:val="NormalBPBHEB"/>
                      <w:rPr>
                        <w:noProof/>
                      </w:rPr>
                    </w:pPr>
                    <w:r>
                      <w:rPr>
                        <w:noProof/>
                      </w:rPr>
                      <w:t xml:space="preserve">[22] </w:t>
                    </w:r>
                  </w:p>
                </w:tc>
                <w:tc>
                  <w:tcPr>
                    <w:tcW w:w="0" w:type="auto"/>
                    <w:hideMark/>
                  </w:tcPr>
                  <w:p w14:paraId="0D643492" w14:textId="77777777" w:rsidR="00A901E9" w:rsidRDefault="00A901E9" w:rsidP="00D13371">
                    <w:pPr>
                      <w:pStyle w:val="NormalBPBHEB"/>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D13371">
                    <w:pPr>
                      <w:pStyle w:val="NormalBPBHEB"/>
                      <w:rPr>
                        <w:noProof/>
                      </w:rPr>
                    </w:pPr>
                    <w:r>
                      <w:rPr>
                        <w:noProof/>
                      </w:rPr>
                      <w:t xml:space="preserve">[23] </w:t>
                    </w:r>
                  </w:p>
                </w:tc>
                <w:tc>
                  <w:tcPr>
                    <w:tcW w:w="0" w:type="auto"/>
                    <w:hideMark/>
                  </w:tcPr>
                  <w:p w14:paraId="4C2C70C8" w14:textId="77777777" w:rsidR="00A901E9" w:rsidRDefault="00A901E9" w:rsidP="00D13371">
                    <w:pPr>
                      <w:pStyle w:val="NormalBPBHEB"/>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D13371">
                    <w:pPr>
                      <w:pStyle w:val="NormalBPBHEB"/>
                      <w:rPr>
                        <w:noProof/>
                      </w:rPr>
                    </w:pPr>
                    <w:r>
                      <w:rPr>
                        <w:noProof/>
                      </w:rPr>
                      <w:t xml:space="preserve">[24] </w:t>
                    </w:r>
                  </w:p>
                </w:tc>
                <w:tc>
                  <w:tcPr>
                    <w:tcW w:w="0" w:type="auto"/>
                    <w:hideMark/>
                  </w:tcPr>
                  <w:p w14:paraId="3FBEB9E2" w14:textId="7B995A7B" w:rsidR="00A901E9" w:rsidRDefault="00A901E9" w:rsidP="00D13371">
                    <w:pPr>
                      <w:pStyle w:val="NormalBPBHEB"/>
                      <w:rPr>
                        <w:noProof/>
                      </w:rPr>
                    </w:pPr>
                    <w:r>
                      <w:rPr>
                        <w:noProof/>
                      </w:rPr>
                      <w:t>E. Johnson, Mastering AWS AppSync: Build Scalable and High-Performing GraphQL APIs for Your Applications, Packt Publishing, 201</w:t>
                    </w:r>
                    <w:r w:rsidR="00291766">
                      <w:rPr>
                        <w:noProof/>
                      </w:rPr>
                      <w:t>10</w:t>
                    </w:r>
                    <w:r>
                      <w:rPr>
                        <w:noProof/>
                      </w:rPr>
                      <w:t xml:space="preserve">. </w:t>
                    </w:r>
                  </w:p>
                </w:tc>
              </w:tr>
              <w:tr w:rsidR="00A901E9" w14:paraId="11BAA372" w14:textId="77777777">
                <w:trPr>
                  <w:divId w:val="1347445273"/>
                  <w:tblCellSpacing w:w="15" w:type="dxa"/>
                </w:trPr>
                <w:tc>
                  <w:tcPr>
                    <w:tcW w:w="50" w:type="pct"/>
                    <w:hideMark/>
                  </w:tcPr>
                  <w:p w14:paraId="49F2EA64" w14:textId="77777777" w:rsidR="00A901E9" w:rsidRDefault="00A901E9" w:rsidP="00D13371">
                    <w:pPr>
                      <w:pStyle w:val="NormalBPBHEB"/>
                      <w:rPr>
                        <w:noProof/>
                      </w:rPr>
                    </w:pPr>
                    <w:r>
                      <w:rPr>
                        <w:noProof/>
                      </w:rPr>
                      <w:t xml:space="preserve">[25] </w:t>
                    </w:r>
                  </w:p>
                </w:tc>
                <w:tc>
                  <w:tcPr>
                    <w:tcW w:w="0" w:type="auto"/>
                    <w:hideMark/>
                  </w:tcPr>
                  <w:p w14:paraId="0716D373" w14:textId="061E34F1" w:rsidR="00A901E9" w:rsidRDefault="00A901E9" w:rsidP="00D13371">
                    <w:pPr>
                      <w:pStyle w:val="NormalBPBHEB"/>
                      <w:rPr>
                        <w:noProof/>
                      </w:rPr>
                    </w:pPr>
                    <w:r>
                      <w:rPr>
                        <w:noProof/>
                      </w:rPr>
                      <w:t>V. Srinivasan, Mobile DevOps: Deliver Continuous Mobile Apps Faster and More Efficiently, Apress, 201</w:t>
                    </w:r>
                    <w:r w:rsidR="00291766">
                      <w:rPr>
                        <w:noProof/>
                      </w:rPr>
                      <w:t>10</w:t>
                    </w:r>
                    <w:r>
                      <w:rPr>
                        <w:noProof/>
                      </w:rPr>
                      <w:t xml:space="preserve">. </w:t>
                    </w:r>
                  </w:p>
                </w:tc>
              </w:tr>
              <w:tr w:rsidR="00A901E9" w14:paraId="1C3F168F" w14:textId="77777777">
                <w:trPr>
                  <w:divId w:val="1347445273"/>
                  <w:tblCellSpacing w:w="15" w:type="dxa"/>
                </w:trPr>
                <w:tc>
                  <w:tcPr>
                    <w:tcW w:w="50" w:type="pct"/>
                    <w:hideMark/>
                  </w:tcPr>
                  <w:p w14:paraId="401CF686" w14:textId="77777777" w:rsidR="00A901E9" w:rsidRDefault="00A901E9" w:rsidP="00D13371">
                    <w:pPr>
                      <w:pStyle w:val="NormalBPBHEB"/>
                      <w:rPr>
                        <w:noProof/>
                      </w:rPr>
                    </w:pPr>
                    <w:r>
                      <w:rPr>
                        <w:noProof/>
                      </w:rPr>
                      <w:t xml:space="preserve">[26] </w:t>
                    </w:r>
                  </w:p>
                </w:tc>
                <w:tc>
                  <w:tcPr>
                    <w:tcW w:w="0" w:type="auto"/>
                    <w:hideMark/>
                  </w:tcPr>
                  <w:p w14:paraId="322A4FAB" w14:textId="77777777" w:rsidR="00A901E9" w:rsidRDefault="00A901E9" w:rsidP="00D13371">
                    <w:pPr>
                      <w:pStyle w:val="NormalBPBHEB"/>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D13371">
                    <w:pPr>
                      <w:pStyle w:val="NormalBPBHEB"/>
                      <w:rPr>
                        <w:noProof/>
                      </w:rPr>
                    </w:pPr>
                    <w:r>
                      <w:rPr>
                        <w:noProof/>
                      </w:rPr>
                      <w:t xml:space="preserve">[27] </w:t>
                    </w:r>
                  </w:p>
                </w:tc>
                <w:tc>
                  <w:tcPr>
                    <w:tcW w:w="0" w:type="auto"/>
                    <w:hideMark/>
                  </w:tcPr>
                  <w:p w14:paraId="34ECCAB7" w14:textId="77777777" w:rsidR="00A901E9" w:rsidRDefault="00A901E9" w:rsidP="00D13371">
                    <w:pPr>
                      <w:pStyle w:val="NormalBPBHEB"/>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D13371">
                    <w:pPr>
                      <w:pStyle w:val="NormalBPBHEB"/>
                      <w:rPr>
                        <w:noProof/>
                      </w:rPr>
                    </w:pPr>
                    <w:r>
                      <w:rPr>
                        <w:noProof/>
                      </w:rPr>
                      <w:t xml:space="preserve">[28] </w:t>
                    </w:r>
                  </w:p>
                </w:tc>
                <w:tc>
                  <w:tcPr>
                    <w:tcW w:w="0" w:type="auto"/>
                    <w:hideMark/>
                  </w:tcPr>
                  <w:p w14:paraId="5EA117B8" w14:textId="77777777" w:rsidR="00A901E9" w:rsidRDefault="00A901E9" w:rsidP="00D13371">
                    <w:pPr>
                      <w:pStyle w:val="NormalBPBHEB"/>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1FD3CBC3" w:rsidR="00A901E9" w:rsidRDefault="00A901E9" w:rsidP="00D13371">
                    <w:pPr>
                      <w:pStyle w:val="NormalBPBHEB"/>
                      <w:rPr>
                        <w:noProof/>
                      </w:rPr>
                    </w:pPr>
                    <w:r>
                      <w:rPr>
                        <w:noProof/>
                      </w:rPr>
                      <w:t>[2</w:t>
                    </w:r>
                    <w:r w:rsidR="00291766">
                      <w:rPr>
                        <w:noProof/>
                      </w:rPr>
                      <w:t>10</w:t>
                    </w:r>
                    <w:r>
                      <w:rPr>
                        <w:noProof/>
                      </w:rPr>
                      <w:t xml:space="preserve">] </w:t>
                    </w:r>
                  </w:p>
                </w:tc>
                <w:tc>
                  <w:tcPr>
                    <w:tcW w:w="0" w:type="auto"/>
                    <w:hideMark/>
                  </w:tcPr>
                  <w:p w14:paraId="76BB3595" w14:textId="77777777" w:rsidR="00A901E9" w:rsidRDefault="00A901E9" w:rsidP="00D13371">
                    <w:pPr>
                      <w:pStyle w:val="NormalBPBHEB"/>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D13371">
                    <w:pPr>
                      <w:pStyle w:val="NormalBPBHEB"/>
                      <w:rPr>
                        <w:noProof/>
                      </w:rPr>
                    </w:pPr>
                    <w:r>
                      <w:rPr>
                        <w:noProof/>
                      </w:rPr>
                      <w:t xml:space="preserve">[30] </w:t>
                    </w:r>
                  </w:p>
                </w:tc>
                <w:tc>
                  <w:tcPr>
                    <w:tcW w:w="0" w:type="auto"/>
                    <w:hideMark/>
                  </w:tcPr>
                  <w:p w14:paraId="22695AEA" w14:textId="77777777" w:rsidR="00A901E9" w:rsidRDefault="00A901E9" w:rsidP="00D13371">
                    <w:pPr>
                      <w:pStyle w:val="NormalBPBHEB"/>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D13371">
              <w:pPr>
                <w:pStyle w:val="NormalBPBHEB"/>
                <w:divId w:val="1347445273"/>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CB24D" w14:textId="77777777" w:rsidR="00B50635" w:rsidRDefault="00B50635" w:rsidP="005935FF">
      <w:r>
        <w:separator/>
      </w:r>
    </w:p>
  </w:endnote>
  <w:endnote w:type="continuationSeparator" w:id="0">
    <w:p w14:paraId="67BAF98A" w14:textId="77777777" w:rsidR="00B50635" w:rsidRDefault="00B50635" w:rsidP="005935FF">
      <w:r>
        <w:continuationSeparator/>
      </w:r>
    </w:p>
  </w:endnote>
  <w:endnote w:type="continuationNotice" w:id="1">
    <w:p w14:paraId="34DB794F" w14:textId="77777777" w:rsidR="00B50635" w:rsidRDefault="00B50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138F1" w14:textId="77777777" w:rsidR="00B50635" w:rsidRDefault="00B50635" w:rsidP="005935FF">
      <w:r>
        <w:separator/>
      </w:r>
    </w:p>
  </w:footnote>
  <w:footnote w:type="continuationSeparator" w:id="0">
    <w:p w14:paraId="47A03885" w14:textId="77777777" w:rsidR="00B50635" w:rsidRDefault="00B50635" w:rsidP="005935FF">
      <w:r>
        <w:continuationSeparator/>
      </w:r>
    </w:p>
  </w:footnote>
  <w:footnote w:type="continuationNotice" w:id="1">
    <w:p w14:paraId="23E8F805" w14:textId="77777777" w:rsidR="00B50635" w:rsidRDefault="00B50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BAC9DB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291766">
      <w:rPr>
        <w:rFonts w:ascii="Cambria" w:eastAsia="Cambria" w:hAnsi="Cambria" w:cs="Cambria"/>
        <w:color w:val="000000"/>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469F7"/>
    <w:rsid w:val="00052C2C"/>
    <w:rsid w:val="0005387F"/>
    <w:rsid w:val="00056C62"/>
    <w:rsid w:val="00063A78"/>
    <w:rsid w:val="00065DFB"/>
    <w:rsid w:val="00067A2E"/>
    <w:rsid w:val="00067DCE"/>
    <w:rsid w:val="00070CAB"/>
    <w:rsid w:val="00071C4E"/>
    <w:rsid w:val="00072715"/>
    <w:rsid w:val="000736FD"/>
    <w:rsid w:val="000754B8"/>
    <w:rsid w:val="00075635"/>
    <w:rsid w:val="000760BB"/>
    <w:rsid w:val="000761FF"/>
    <w:rsid w:val="00076DE2"/>
    <w:rsid w:val="00081A29"/>
    <w:rsid w:val="000837D4"/>
    <w:rsid w:val="00084EB2"/>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16AB"/>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AD3"/>
    <w:rsid w:val="00106C44"/>
    <w:rsid w:val="0011237F"/>
    <w:rsid w:val="001123B7"/>
    <w:rsid w:val="00113B05"/>
    <w:rsid w:val="00113F92"/>
    <w:rsid w:val="001148EB"/>
    <w:rsid w:val="00117CD4"/>
    <w:rsid w:val="00125FAB"/>
    <w:rsid w:val="00126EC4"/>
    <w:rsid w:val="00126EEB"/>
    <w:rsid w:val="00127ADF"/>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32AA"/>
    <w:rsid w:val="00164F01"/>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151F"/>
    <w:rsid w:val="00252791"/>
    <w:rsid w:val="0025319A"/>
    <w:rsid w:val="0025324D"/>
    <w:rsid w:val="00256B63"/>
    <w:rsid w:val="00257283"/>
    <w:rsid w:val="00257528"/>
    <w:rsid w:val="00257D23"/>
    <w:rsid w:val="00260DD5"/>
    <w:rsid w:val="002629F7"/>
    <w:rsid w:val="00263629"/>
    <w:rsid w:val="00263889"/>
    <w:rsid w:val="00263A36"/>
    <w:rsid w:val="00263DCE"/>
    <w:rsid w:val="002643B5"/>
    <w:rsid w:val="002666CD"/>
    <w:rsid w:val="002676E3"/>
    <w:rsid w:val="00267779"/>
    <w:rsid w:val="0027043E"/>
    <w:rsid w:val="00270C88"/>
    <w:rsid w:val="00271800"/>
    <w:rsid w:val="00271BC1"/>
    <w:rsid w:val="00273F68"/>
    <w:rsid w:val="0027471C"/>
    <w:rsid w:val="00274E1C"/>
    <w:rsid w:val="00277876"/>
    <w:rsid w:val="00280A94"/>
    <w:rsid w:val="00281A38"/>
    <w:rsid w:val="00281B5B"/>
    <w:rsid w:val="00282223"/>
    <w:rsid w:val="0028623A"/>
    <w:rsid w:val="0028660D"/>
    <w:rsid w:val="00290ADB"/>
    <w:rsid w:val="00291766"/>
    <w:rsid w:val="002945E7"/>
    <w:rsid w:val="00294923"/>
    <w:rsid w:val="00297CE5"/>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82E"/>
    <w:rsid w:val="00340DE5"/>
    <w:rsid w:val="003419E3"/>
    <w:rsid w:val="003421AE"/>
    <w:rsid w:val="00342D4C"/>
    <w:rsid w:val="0034309A"/>
    <w:rsid w:val="00344002"/>
    <w:rsid w:val="00344462"/>
    <w:rsid w:val="00345228"/>
    <w:rsid w:val="00345FC7"/>
    <w:rsid w:val="0034736B"/>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4F1D"/>
    <w:rsid w:val="0038586A"/>
    <w:rsid w:val="00385FF5"/>
    <w:rsid w:val="003871BD"/>
    <w:rsid w:val="003937E1"/>
    <w:rsid w:val="00393E5E"/>
    <w:rsid w:val="00395196"/>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0948"/>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754"/>
    <w:rsid w:val="00437BA1"/>
    <w:rsid w:val="00437E4F"/>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2612"/>
    <w:rsid w:val="004E3C9A"/>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3424"/>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A7296"/>
    <w:rsid w:val="005B1901"/>
    <w:rsid w:val="005B22D0"/>
    <w:rsid w:val="005B4104"/>
    <w:rsid w:val="005B4D58"/>
    <w:rsid w:val="005B5290"/>
    <w:rsid w:val="005B6CA9"/>
    <w:rsid w:val="005B7775"/>
    <w:rsid w:val="005B7C12"/>
    <w:rsid w:val="005C12AC"/>
    <w:rsid w:val="005C6DD2"/>
    <w:rsid w:val="005D0ECE"/>
    <w:rsid w:val="005D1963"/>
    <w:rsid w:val="005D2391"/>
    <w:rsid w:val="005D2436"/>
    <w:rsid w:val="005D354C"/>
    <w:rsid w:val="005D4976"/>
    <w:rsid w:val="005D5849"/>
    <w:rsid w:val="005E167D"/>
    <w:rsid w:val="005E44FC"/>
    <w:rsid w:val="005E60F4"/>
    <w:rsid w:val="005E72D3"/>
    <w:rsid w:val="005E789B"/>
    <w:rsid w:val="005F00A4"/>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06E2"/>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65FD"/>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16E6"/>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1E5"/>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405E"/>
    <w:rsid w:val="009D5301"/>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96A6B"/>
    <w:rsid w:val="00AA0C3A"/>
    <w:rsid w:val="00AA2E53"/>
    <w:rsid w:val="00AA423C"/>
    <w:rsid w:val="00AA52E0"/>
    <w:rsid w:val="00AA66A6"/>
    <w:rsid w:val="00AA6D24"/>
    <w:rsid w:val="00AA7468"/>
    <w:rsid w:val="00AB156D"/>
    <w:rsid w:val="00AB5F29"/>
    <w:rsid w:val="00AB6A59"/>
    <w:rsid w:val="00AB71D8"/>
    <w:rsid w:val="00AB7580"/>
    <w:rsid w:val="00AC0946"/>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0635"/>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5A67"/>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3D9A"/>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0350"/>
    <w:rsid w:val="00C72781"/>
    <w:rsid w:val="00C72F0A"/>
    <w:rsid w:val="00C75632"/>
    <w:rsid w:val="00C803A1"/>
    <w:rsid w:val="00C805CA"/>
    <w:rsid w:val="00C80BA3"/>
    <w:rsid w:val="00C80F58"/>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1744"/>
    <w:rsid w:val="00D229B7"/>
    <w:rsid w:val="00D234B6"/>
    <w:rsid w:val="00D23509"/>
    <w:rsid w:val="00D24988"/>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25ED"/>
    <w:rsid w:val="00D52F19"/>
    <w:rsid w:val="00D538BD"/>
    <w:rsid w:val="00D5393F"/>
    <w:rsid w:val="00D541F5"/>
    <w:rsid w:val="00D565FC"/>
    <w:rsid w:val="00D566F6"/>
    <w:rsid w:val="00D607EA"/>
    <w:rsid w:val="00D6147A"/>
    <w:rsid w:val="00D61949"/>
    <w:rsid w:val="00D6247B"/>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6E40"/>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6AA"/>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3FC7"/>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218E"/>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682"/>
    <w:rsid w:val="00FB2990"/>
    <w:rsid w:val="00FB5950"/>
    <w:rsid w:val="00FC14DF"/>
    <w:rsid w:val="00FC5238"/>
    <w:rsid w:val="00FC6016"/>
    <w:rsid w:val="00FC66ED"/>
    <w:rsid w:val="00FD0065"/>
    <w:rsid w:val="00FD0D7D"/>
    <w:rsid w:val="00FD1E7D"/>
    <w:rsid w:val="00FD3F5A"/>
    <w:rsid w:val="00FD42BB"/>
    <w:rsid w:val="00FD4306"/>
    <w:rsid w:val="00FD525A"/>
    <w:rsid w:val="00FD5D25"/>
    <w:rsid w:val="00FD6B82"/>
    <w:rsid w:val="00FD6EF0"/>
    <w:rsid w:val="00FE0DFB"/>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Props1.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3</Pages>
  <Words>5866</Words>
  <Characters>38485</Characters>
  <Application>Microsoft Office Word</Application>
  <DocSecurity>0</DocSecurity>
  <Lines>320</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62</cp:revision>
  <dcterms:created xsi:type="dcterms:W3CDTF">2024-10-29T05:12:00Z</dcterms:created>
  <dcterms:modified xsi:type="dcterms:W3CDTF">2025-01-16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